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FA682" w14:textId="2D2C4E55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5C1701F0" w:rsidR="00A713BA" w:rsidRDefault="000B63F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uhammad Athaariq</w:t>
            </w:r>
            <w:r w:rsidR="00A713BA">
              <w:rPr>
                <w:b/>
                <w:bCs/>
              </w:rPr>
              <w:br/>
              <w:t>G1</w:t>
            </w:r>
            <w:r>
              <w:rPr>
                <w:b/>
                <w:bCs/>
              </w:rPr>
              <w:t>F022023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5877E20B" w:rsidR="00A713BA" w:rsidRDefault="003E412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</w:t>
            </w:r>
            <w:r w:rsidR="00220818">
              <w:rPr>
                <w:b/>
                <w:bCs/>
              </w:rPr>
              <w:t>3</w:t>
            </w:r>
            <w:r w:rsidR="00A713B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eptember</w:t>
            </w:r>
            <w:r w:rsidR="00A713BA">
              <w:rPr>
                <w:b/>
                <w:bCs/>
              </w:rPr>
              <w:t xml:space="preserve"> 2022</w:t>
            </w:r>
          </w:p>
        </w:tc>
      </w:tr>
    </w:tbl>
    <w:p w14:paraId="62B918D0" w14:textId="4267D35E" w:rsidR="00A713BA" w:rsidRDefault="00A713BA" w:rsidP="00220818">
      <w:pPr>
        <w:spacing w:after="0"/>
        <w:contextualSpacing/>
      </w:pPr>
    </w:p>
    <w:p w14:paraId="2424A2E7" w14:textId="6934EA87" w:rsidR="00A713BA" w:rsidRDefault="00A713BA" w:rsidP="00220818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2E1626FE" w14:textId="77777777" w:rsidR="00F429B0" w:rsidRDefault="00F429B0" w:rsidP="00220818">
      <w:pPr>
        <w:spacing w:after="0"/>
        <w:contextualSpacing/>
        <w:rPr>
          <w:b/>
          <w:bCs/>
        </w:rPr>
      </w:pPr>
    </w:p>
    <w:p w14:paraId="616C428F" w14:textId="038D191C" w:rsidR="00A713BA" w:rsidRDefault="00220818" w:rsidP="00220818">
      <w:pPr>
        <w:tabs>
          <w:tab w:val="left" w:pos="426"/>
        </w:tabs>
        <w:spacing w:after="0" w:line="240" w:lineRule="auto"/>
      </w:pPr>
      <w:r>
        <w:t xml:space="preserve">         1)</w:t>
      </w:r>
      <w:r w:rsidR="00A713BA">
        <w:t>Uraikan permasalahan dan variabel</w:t>
      </w:r>
    </w:p>
    <w:p w14:paraId="7F75D593" w14:textId="254F00A3" w:rsidR="00300CAC" w:rsidRDefault="00F429B0" w:rsidP="00220818">
      <w:pPr>
        <w:spacing w:after="0" w:line="240" w:lineRule="auto"/>
      </w:pPr>
      <w:r>
        <w:t xml:space="preserve">            </w:t>
      </w:r>
      <w:r w:rsidR="00A713BA">
        <w:t xml:space="preserve">Pada soal masih </w:t>
      </w:r>
      <w:r w:rsidR="00300CAC">
        <w:t>terjadi</w:t>
      </w:r>
      <w:r w:rsidR="00A713BA">
        <w:t xml:space="preserve"> kesalahan </w:t>
      </w:r>
      <w:r w:rsidR="00300CAC">
        <w:t>pada penulisan :</w:t>
      </w:r>
    </w:p>
    <w:p w14:paraId="2473ADAA" w14:textId="4349A0DA" w:rsidR="00300CAC" w:rsidRDefault="00F429B0" w:rsidP="00220818">
      <w:pPr>
        <w:spacing w:after="0" w:line="240" w:lineRule="auto"/>
      </w:pPr>
      <w:r>
        <w:t xml:space="preserve"> </w:t>
      </w:r>
      <w:r w:rsidR="00220818">
        <w:t xml:space="preserve">             </w:t>
      </w:r>
      <w:r w:rsidR="00BE7F58">
        <w:t>a</w:t>
      </w:r>
      <w:r w:rsidR="00300CAC">
        <w:t>) nama kelas</w:t>
      </w:r>
    </w:p>
    <w:p w14:paraId="3DB4C05F" w14:textId="2FB5F2A6" w:rsidR="00300CAC" w:rsidRDefault="00220818" w:rsidP="00220818">
      <w:pPr>
        <w:spacing w:after="0" w:line="240" w:lineRule="auto"/>
      </w:pPr>
      <w:r>
        <w:t xml:space="preserve">              </w:t>
      </w:r>
      <w:r w:rsidR="00BE7F58">
        <w:t>b</w:t>
      </w:r>
      <w:r w:rsidR="00300CAC">
        <w:t xml:space="preserve">) main method </w:t>
      </w:r>
    </w:p>
    <w:p w14:paraId="3994EDA7" w14:textId="5F4D90C0" w:rsidR="003E412B" w:rsidRDefault="00220818" w:rsidP="00220818">
      <w:pPr>
        <w:tabs>
          <w:tab w:val="left" w:pos="709"/>
        </w:tabs>
        <w:spacing w:after="0" w:line="240" w:lineRule="auto"/>
      </w:pPr>
      <w:r>
        <w:t xml:space="preserve">               </w:t>
      </w:r>
      <w:r w:rsidR="00BE7F58">
        <w:t>c</w:t>
      </w:r>
      <w:r w:rsidR="00300CAC">
        <w:t>) tanda bac</w:t>
      </w:r>
      <w:r w:rsidR="00F36E1D">
        <w:t>a pada</w:t>
      </w:r>
      <w:r w:rsidR="00F429B0">
        <w:t xml:space="preserve"> akhiran </w:t>
      </w:r>
      <w:r w:rsidR="00F72F98">
        <w:t>stat</w:t>
      </w:r>
      <w:r w:rsidR="00F05406">
        <w:t>e</w:t>
      </w:r>
      <w:r w:rsidR="00F72F98">
        <w:t>ment</w:t>
      </w:r>
    </w:p>
    <w:p w14:paraId="745CDE85" w14:textId="77777777" w:rsidR="000E6B64" w:rsidRDefault="000E6B64" w:rsidP="00220818">
      <w:pPr>
        <w:pStyle w:val="ListParagraph"/>
        <w:spacing w:after="0" w:line="240" w:lineRule="auto"/>
        <w:ind w:firstLine="720"/>
      </w:pPr>
    </w:p>
    <w:p w14:paraId="169F4675" w14:textId="77777777" w:rsidR="00220818" w:rsidRDefault="003E412B" w:rsidP="00220818">
      <w:pPr>
        <w:spacing w:after="0" w:line="240" w:lineRule="auto"/>
      </w:pPr>
      <w:r>
        <w:t xml:space="preserve">       2) Sumber informasi </w:t>
      </w:r>
      <w:r w:rsidR="00220818">
        <w:t xml:space="preserve"> </w:t>
      </w:r>
    </w:p>
    <w:p w14:paraId="1D8773F7" w14:textId="0466300A" w:rsidR="003E412B" w:rsidRDefault="00220818" w:rsidP="00220818">
      <w:pPr>
        <w:spacing w:after="0" w:line="240" w:lineRule="auto"/>
      </w:pPr>
      <w:r>
        <w:t xml:space="preserve">                </w:t>
      </w:r>
      <w:r w:rsidR="003E412B">
        <w:t>a) web.</w:t>
      </w:r>
      <w:r w:rsidR="003E412B" w:rsidRPr="003E412B">
        <w:rPr>
          <w:noProof/>
        </w:rPr>
        <w:t xml:space="preserve"> https://adaptif.rumahilmu.org/student/kelas_saya/73/kelas_detail/mate</w:t>
      </w:r>
      <w:r w:rsidR="003E412B">
        <w:rPr>
          <w:noProof/>
        </w:rPr>
        <w:t>ri</w:t>
      </w:r>
    </w:p>
    <w:p w14:paraId="7BC6A6C7" w14:textId="6D73C57F" w:rsidR="00A713BA" w:rsidRDefault="00A713BA" w:rsidP="00220818">
      <w:pPr>
        <w:spacing w:after="0"/>
        <w:contextualSpacing/>
      </w:pPr>
    </w:p>
    <w:p w14:paraId="0D6C78E6" w14:textId="3D70340E" w:rsidR="00E456CE" w:rsidRDefault="00E456CE" w:rsidP="00220818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489DBE0" w14:textId="77777777" w:rsidR="00F72F98" w:rsidRDefault="00F72F98" w:rsidP="00220818">
      <w:pPr>
        <w:spacing w:after="0"/>
        <w:contextualSpacing/>
        <w:rPr>
          <w:b/>
          <w:bCs/>
        </w:rPr>
      </w:pPr>
    </w:p>
    <w:p w14:paraId="7FFBC0DA" w14:textId="306185EC" w:rsidR="003E412B" w:rsidRDefault="00E456CE" w:rsidP="00220818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Saya mengusulkan permasalahan ini dapat diatasi dengan cara </w:t>
      </w:r>
      <w:r w:rsidR="004A05EA">
        <w:t>:</w:t>
      </w:r>
    </w:p>
    <w:p w14:paraId="4AC8D33B" w14:textId="3B92A8E5" w:rsidR="003E412B" w:rsidRDefault="00220818" w:rsidP="00220818">
      <w:pPr>
        <w:tabs>
          <w:tab w:val="left" w:pos="709"/>
        </w:tabs>
        <w:spacing w:after="0" w:line="240" w:lineRule="auto"/>
      </w:pPr>
      <w:r>
        <w:t xml:space="preserve">               </w:t>
      </w:r>
      <w:r w:rsidR="00BE7F58">
        <w:t>a</w:t>
      </w:r>
      <w:r w:rsidR="00F05406">
        <w:t>)</w:t>
      </w:r>
      <w:r w:rsidR="004A05EA">
        <w:t xml:space="preserve"> mengubah nama kelas sesuai dengan nama file java yg telah kita buat</w:t>
      </w:r>
    </w:p>
    <w:p w14:paraId="046C9CD4" w14:textId="08EA667B" w:rsidR="00220818" w:rsidRDefault="00220818" w:rsidP="00220818">
      <w:pPr>
        <w:spacing w:after="0" w:line="240" w:lineRule="auto"/>
      </w:pPr>
      <w:r>
        <w:t xml:space="preserve">               </w:t>
      </w:r>
      <w:r w:rsidR="00BE7F58">
        <w:t>b</w:t>
      </w:r>
      <w:r w:rsidR="00F05406">
        <w:t>)</w:t>
      </w:r>
      <w:r w:rsidR="004A05EA">
        <w:t xml:space="preserve"> mengubah main m</w:t>
      </w:r>
      <w:r w:rsidR="005C78E3">
        <w:t>ethod yg sebelumnya *private menjadi ke bentuk *public</w:t>
      </w:r>
      <w:r>
        <w:t xml:space="preserve"> </w:t>
      </w:r>
    </w:p>
    <w:p w14:paraId="5FB42EC1" w14:textId="26D88611" w:rsidR="005C78E3" w:rsidRDefault="00220818" w:rsidP="00220818">
      <w:pPr>
        <w:spacing w:after="0" w:line="240" w:lineRule="auto"/>
        <w:ind w:left="709"/>
      </w:pPr>
      <w:r>
        <w:t xml:space="preserve"> </w:t>
      </w:r>
      <w:r w:rsidR="00BE7F58">
        <w:t>c</w:t>
      </w:r>
      <w:r w:rsidR="00F05406">
        <w:t xml:space="preserve">) </w:t>
      </w:r>
      <w:r w:rsidR="005C78E3">
        <w:t xml:space="preserve">menambahkan tanda kutip </w:t>
      </w:r>
      <w:r w:rsidR="00F72F98">
        <w:t>ganda</w:t>
      </w:r>
      <w:r w:rsidR="005C78E3">
        <w:t xml:space="preserve">  lalu tanda tutup kurung dan tanda titik koma </w:t>
      </w:r>
      <w:r w:rsidR="00F05406">
        <w:t xml:space="preserve">pada bagian </w:t>
      </w:r>
      <w:r>
        <w:t xml:space="preserve"> </w:t>
      </w:r>
      <w:r w:rsidR="00F05406">
        <w:t xml:space="preserve">statement </w:t>
      </w:r>
      <w:r w:rsidR="005C78E3">
        <w:t>sehingga menjadi</w:t>
      </w:r>
      <w:r w:rsidR="00F72F98">
        <w:t xml:space="preserve"> </w:t>
      </w:r>
      <w:r w:rsidR="005C78E3">
        <w:t>*(</w:t>
      </w:r>
      <w:r w:rsidR="00F72F98">
        <w:t>“</w:t>
      </w:r>
      <w:r w:rsidR="005C78E3">
        <w:t xml:space="preserve">Halo Mahasiswa UNib”); </w:t>
      </w:r>
    </w:p>
    <w:p w14:paraId="5D56AF7D" w14:textId="77777777" w:rsidR="0072698F" w:rsidRDefault="0072698F" w:rsidP="00220818">
      <w:pPr>
        <w:spacing w:after="0" w:line="240" w:lineRule="auto"/>
        <w:ind w:left="1440"/>
      </w:pPr>
    </w:p>
    <w:p w14:paraId="39FC0744" w14:textId="2E753208" w:rsidR="00E456CE" w:rsidRDefault="00487FE7" w:rsidP="00220818">
      <w:pPr>
        <w:spacing w:after="0" w:line="240" w:lineRule="auto"/>
        <w:ind w:firstLine="360"/>
      </w:pPr>
      <w:r>
        <w:t xml:space="preserve">2)  </w:t>
      </w:r>
      <w:r w:rsidR="00E456CE">
        <w:t xml:space="preserve">Alasan </w:t>
      </w:r>
      <w:r w:rsidR="00BE7F58">
        <w:t xml:space="preserve">pemilihan </w:t>
      </w:r>
      <w:r w:rsidR="00E456CE">
        <w:t xml:space="preserve">solusi ini karena </w:t>
      </w:r>
      <w:r w:rsidR="00BE7F58">
        <w:t>itu merupakan struktur dan aturan  dasar penulisan s</w:t>
      </w:r>
      <w:r w:rsidR="00917DC5">
        <w:t>i</w:t>
      </w:r>
      <w:r w:rsidR="00BE7F58">
        <w:t>ntaks java</w:t>
      </w:r>
    </w:p>
    <w:p w14:paraId="30465E49" w14:textId="77777777" w:rsidR="00E456CE" w:rsidRDefault="00E456CE" w:rsidP="00220818">
      <w:pPr>
        <w:spacing w:after="0"/>
        <w:contextualSpacing/>
      </w:pPr>
    </w:p>
    <w:p w14:paraId="13B7DD2C" w14:textId="619739A1" w:rsidR="00A713BA" w:rsidRDefault="00A713BA" w:rsidP="00220818">
      <w:pPr>
        <w:spacing w:after="0"/>
        <w:contextualSpacing/>
        <w:rPr>
          <w:b/>
          <w:bCs/>
        </w:rPr>
      </w:pPr>
      <w:r>
        <w:rPr>
          <w:b/>
          <w:bCs/>
        </w:rPr>
        <w:t>[No.1 ] Penyusunan Algoritma dan Kode Program</w:t>
      </w:r>
    </w:p>
    <w:p w14:paraId="018AD2EC" w14:textId="77777777" w:rsidR="0072698F" w:rsidRDefault="0072698F" w:rsidP="00220818">
      <w:pPr>
        <w:spacing w:after="0"/>
        <w:contextualSpacing/>
      </w:pPr>
    </w:p>
    <w:p w14:paraId="25BBC093" w14:textId="5F92DFFD" w:rsidR="00010605" w:rsidRDefault="00010605" w:rsidP="00220818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46DCBFB3" w14:textId="58B99CFB" w:rsidR="00010605" w:rsidRDefault="001B1257" w:rsidP="00220818">
      <w:pPr>
        <w:pStyle w:val="ListParagraph"/>
        <w:numPr>
          <w:ilvl w:val="0"/>
          <w:numId w:val="24"/>
        </w:numPr>
        <w:spacing w:after="0" w:line="240" w:lineRule="auto"/>
      </w:pPr>
      <w:r>
        <w:t>Menyamak</w:t>
      </w:r>
      <w:r w:rsidR="00723FCD">
        <w:t>a</w:t>
      </w:r>
      <w:r>
        <w:t>n nama file dan nama kelas</w:t>
      </w:r>
    </w:p>
    <w:p w14:paraId="4B2E2BD3" w14:textId="6FC4F50F" w:rsidR="00010605" w:rsidRDefault="001B1257" w:rsidP="00220818">
      <w:pPr>
        <w:pStyle w:val="ListParagraph"/>
        <w:numPr>
          <w:ilvl w:val="0"/>
          <w:numId w:val="24"/>
        </w:numPr>
        <w:spacing w:after="0" w:line="240" w:lineRule="auto"/>
      </w:pPr>
      <w:r>
        <w:t>Me</w:t>
      </w:r>
      <w:r w:rsidR="008A3D4F">
        <w:t>nguba</w:t>
      </w:r>
      <w:r>
        <w:t>h main method menjadi public</w:t>
      </w:r>
    </w:p>
    <w:p w14:paraId="39AF6CA6" w14:textId="7CF08820" w:rsidR="00A6755E" w:rsidRDefault="00A6755E" w:rsidP="00220818">
      <w:pPr>
        <w:pStyle w:val="ListParagraph"/>
        <w:numPr>
          <w:ilvl w:val="0"/>
          <w:numId w:val="24"/>
        </w:numPr>
        <w:spacing w:after="0" w:line="240" w:lineRule="auto"/>
      </w:pPr>
      <w:r>
        <w:t>Mengubah statement sesuai dengan data yang dibutuhkan</w:t>
      </w:r>
    </w:p>
    <w:p w14:paraId="7ADBD927" w14:textId="04A159D4" w:rsidR="00010605" w:rsidRDefault="00010605" w:rsidP="00220818">
      <w:pPr>
        <w:pStyle w:val="ListParagraph"/>
        <w:numPr>
          <w:ilvl w:val="0"/>
          <w:numId w:val="24"/>
        </w:numPr>
        <w:spacing w:after="0" w:line="240" w:lineRule="auto"/>
      </w:pPr>
      <w:r>
        <w:t>M</w:t>
      </w:r>
      <w:r w:rsidR="001B1257">
        <w:t>enambahkan tanda kutip ganda pada a</w:t>
      </w:r>
      <w:r w:rsidR="00A6755E">
        <w:t>k</w:t>
      </w:r>
      <w:r w:rsidR="001B1257">
        <w:t>hiran statement</w:t>
      </w:r>
    </w:p>
    <w:p w14:paraId="6714FEAF" w14:textId="634FA8DB" w:rsidR="00010605" w:rsidRDefault="00010605" w:rsidP="00220818">
      <w:pPr>
        <w:pStyle w:val="ListParagraph"/>
        <w:numPr>
          <w:ilvl w:val="0"/>
          <w:numId w:val="24"/>
        </w:numPr>
        <w:spacing w:after="0" w:line="240" w:lineRule="auto"/>
      </w:pPr>
      <w:r>
        <w:t>M</w:t>
      </w:r>
      <w:r w:rsidR="001B1257">
        <w:t>enambahkan tanda titik koma setelah tanda tutup kurung</w:t>
      </w:r>
    </w:p>
    <w:p w14:paraId="07F104F4" w14:textId="3327457B" w:rsidR="00010605" w:rsidRDefault="001B1257" w:rsidP="00220818">
      <w:pPr>
        <w:pStyle w:val="ListParagraph"/>
        <w:numPr>
          <w:ilvl w:val="0"/>
          <w:numId w:val="24"/>
        </w:numPr>
        <w:spacing w:after="0" w:line="240" w:lineRule="auto"/>
      </w:pPr>
      <w:r>
        <w:t>File siap di ru</w:t>
      </w:r>
      <w:r w:rsidR="00A6755E">
        <w:t>n</w:t>
      </w:r>
    </w:p>
    <w:p w14:paraId="5FD7358B" w14:textId="77777777" w:rsidR="00A713BA" w:rsidRDefault="00A713BA" w:rsidP="00220818">
      <w:pPr>
        <w:pStyle w:val="ListParagraph"/>
        <w:spacing w:after="0" w:line="240" w:lineRule="auto"/>
      </w:pPr>
    </w:p>
    <w:p w14:paraId="5E2E0630" w14:textId="681247E6" w:rsidR="00A713BA" w:rsidRDefault="00A713BA" w:rsidP="00220818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05D3F3D" w14:textId="77777777" w:rsidR="00F44BAC" w:rsidRDefault="00F44BAC" w:rsidP="00220818">
      <w:pPr>
        <w:pStyle w:val="ListParagraph"/>
        <w:spacing w:after="0" w:line="240" w:lineRule="auto"/>
      </w:pPr>
    </w:p>
    <w:p w14:paraId="49DBA620" w14:textId="566E7F30" w:rsidR="00A713BA" w:rsidRDefault="001A5260" w:rsidP="00220818">
      <w:pPr>
        <w:pStyle w:val="ListParagraph"/>
        <w:spacing w:after="0" w:line="240" w:lineRule="auto"/>
      </w:pPr>
      <w:r w:rsidRPr="001A5260">
        <w:rPr>
          <w:noProof/>
        </w:rPr>
        <w:drawing>
          <wp:inline distT="0" distB="0" distL="0" distR="0" wp14:anchorId="52B15BBA" wp14:editId="010A976E">
            <wp:extent cx="4274820" cy="27059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75999" cy="2706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0E575" w14:textId="35042DE8" w:rsidR="00A713BA" w:rsidRPr="00F44BAC" w:rsidRDefault="00956672" w:rsidP="00220818">
      <w:pPr>
        <w:spacing w:after="0" w:line="240" w:lineRule="auto"/>
        <w:ind w:left="384"/>
        <w:rPr>
          <w:color w:val="FF0000"/>
        </w:rPr>
      </w:pPr>
      <w:r>
        <w:lastRenderedPageBreak/>
        <w:t>Tipe data yang ditampilkan telah sesuai dengan kebutuhan dan permintaan data</w:t>
      </w:r>
      <w:r w:rsidR="00A6755E">
        <w:t xml:space="preserve"> </w:t>
      </w:r>
      <w:r w:rsidR="004E63CB">
        <w:t xml:space="preserve">sehingga saat di run tidak </w:t>
      </w:r>
      <w:r w:rsidR="000B63F4">
        <w:t xml:space="preserve">    </w:t>
      </w:r>
      <w:r w:rsidR="004E63CB">
        <w:t>terjadi error</w:t>
      </w:r>
      <w:r>
        <w:br/>
      </w:r>
    </w:p>
    <w:p w14:paraId="5404E6D6" w14:textId="22580EDE" w:rsidR="00A713BA" w:rsidRPr="007F6B6A" w:rsidRDefault="00A713BA" w:rsidP="00220818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t xml:space="preserve"> </w:t>
      </w:r>
      <w:r w:rsidRPr="007F6B6A">
        <w:rPr>
          <w:b/>
          <w:bCs/>
        </w:rPr>
        <w:t>Analisa</w:t>
      </w:r>
    </w:p>
    <w:p w14:paraId="70461A32" w14:textId="77777777" w:rsidR="000B63F4" w:rsidRDefault="00A713BA" w:rsidP="00220818">
      <w:pPr>
        <w:spacing w:after="0"/>
        <w:ind w:left="709"/>
        <w:contextualSpacing/>
      </w:pPr>
      <w:r>
        <w:t xml:space="preserve">Pada </w:t>
      </w:r>
      <w:r w:rsidR="004E63CB">
        <w:t>co</w:t>
      </w:r>
      <w:r w:rsidR="00AD609B">
        <w:t>n</w:t>
      </w:r>
      <w:r w:rsidR="004E63CB">
        <w:t xml:space="preserve">toh kasus diatas </w:t>
      </w:r>
      <w:r>
        <w:t xml:space="preserve">saya </w:t>
      </w:r>
      <w:r w:rsidR="00AD609B">
        <w:t xml:space="preserve">telah </w:t>
      </w:r>
      <w:r>
        <w:t>men</w:t>
      </w:r>
      <w:r w:rsidR="004E63CB">
        <w:t>gubah main method dari yang sebelumnya berbe</w:t>
      </w:r>
      <w:r w:rsidR="00AD609B">
        <w:t>n</w:t>
      </w:r>
      <w:r w:rsidR="004E63CB">
        <w:t xml:space="preserve">tuk kelas private kebentuk </w:t>
      </w:r>
      <w:r>
        <w:t xml:space="preserve">kelas public </w:t>
      </w:r>
      <w:r w:rsidR="00AD609B">
        <w:t xml:space="preserve">agar semua orang dapat mengakses data  yang telah saya buat dan saya juga telah melakukan perbaikan penulisan </w:t>
      </w:r>
      <w:r w:rsidR="00A6755E">
        <w:t>metode main yang sebelumnya telah menyebabkan error</w:t>
      </w:r>
      <w:r w:rsidR="00B657ED">
        <w:t xml:space="preserve">. </w:t>
      </w:r>
      <w:r w:rsidR="00A6755E">
        <w:t>sehinnga menjadi seperti</w:t>
      </w:r>
      <w:r w:rsidR="00B657ED">
        <w:t xml:space="preserve"> System.out.println (“Halo Mahasiswa Unib”)</w:t>
      </w:r>
      <w:r w:rsidR="000B63F4">
        <w:t>.</w:t>
      </w:r>
    </w:p>
    <w:p w14:paraId="418DDF37" w14:textId="0F56D375" w:rsidR="0013143C" w:rsidRDefault="00A713BA" w:rsidP="00220818">
      <w:pPr>
        <w:spacing w:after="0"/>
        <w:ind w:left="696"/>
        <w:contextualSpacing/>
        <w:rPr>
          <w:color w:val="FF0000"/>
        </w:rPr>
      </w:pPr>
      <w:r>
        <w:t xml:space="preserve">Perbaikan program dengan menambahkan </w:t>
      </w:r>
      <w:r w:rsidR="00B657ED">
        <w:t>tanda *”* dan tanda *;*</w:t>
      </w:r>
      <w:r>
        <w:t xml:space="preserve"> karena </w:t>
      </w:r>
      <w:r w:rsidR="000B63F4">
        <w:t xml:space="preserve">itu merupakan </w:t>
      </w:r>
      <w:r>
        <w:t xml:space="preserve">struktur </w:t>
      </w:r>
      <w:r w:rsidR="000B63F4">
        <w:t xml:space="preserve">sintaks </w:t>
      </w:r>
      <w:r>
        <w:t xml:space="preserve">java </w:t>
      </w:r>
      <w:r w:rsidR="000B63F4">
        <w:t>yang wajib dipakai agar data bisa di run</w:t>
      </w:r>
    </w:p>
    <w:p w14:paraId="291329CD" w14:textId="20A7CCF8" w:rsidR="0013143C" w:rsidRDefault="0013143C" w:rsidP="00220818">
      <w:pPr>
        <w:contextualSpacing/>
        <w:rPr>
          <w:color w:val="FF0000"/>
        </w:rPr>
      </w:pPr>
    </w:p>
    <w:p w14:paraId="606F1AB0" w14:textId="77777777" w:rsidR="0072698F" w:rsidRDefault="0072698F" w:rsidP="00220818">
      <w:pPr>
        <w:contextualSpacing/>
        <w:rPr>
          <w:color w:val="FF0000"/>
        </w:rPr>
      </w:pPr>
    </w:p>
    <w:p w14:paraId="7CD8AE6E" w14:textId="0639E40C" w:rsidR="0013143C" w:rsidRDefault="0013143C" w:rsidP="00220818">
      <w:pPr>
        <w:spacing w:after="0"/>
        <w:contextualSpacing/>
        <w:rPr>
          <w:b/>
          <w:bCs/>
        </w:rPr>
      </w:pPr>
      <w:r>
        <w:rPr>
          <w:b/>
          <w:bCs/>
        </w:rPr>
        <w:t>[No. 2] Identifikasi Masalah:</w:t>
      </w:r>
    </w:p>
    <w:p w14:paraId="75EE5388" w14:textId="6369B67C" w:rsidR="001E3080" w:rsidRDefault="001E3080" w:rsidP="00220818">
      <w:pPr>
        <w:spacing w:after="0"/>
        <w:contextualSpacing/>
        <w:rPr>
          <w:b/>
          <w:bCs/>
        </w:rPr>
      </w:pPr>
      <w:r>
        <w:rPr>
          <w:b/>
          <w:bCs/>
        </w:rPr>
        <w:tab/>
      </w:r>
    </w:p>
    <w:p w14:paraId="47044EE7" w14:textId="26B01565" w:rsidR="001E3080" w:rsidRDefault="00874CD8" w:rsidP="00220818">
      <w:pPr>
        <w:spacing w:after="0"/>
        <w:contextualSpacing/>
      </w:pPr>
      <w:r>
        <w:t xml:space="preserve">       1)</w:t>
      </w:r>
      <w:r w:rsidR="001E3080">
        <w:t>Pada soal nomor 2 saya hanya menuliskan data sesuia dengan tipe data yang</w:t>
      </w:r>
      <w:r w:rsidR="00B537CE">
        <w:t xml:space="preserve"> </w:t>
      </w:r>
      <w:r w:rsidR="001E3080">
        <w:t xml:space="preserve">menurut saya paling </w:t>
      </w:r>
      <w:r w:rsidR="000E6B64">
        <w:t xml:space="preserve">cocok </w:t>
      </w:r>
      <w:r>
        <w:t xml:space="preserve">   </w:t>
      </w:r>
      <w:r>
        <w:tab/>
      </w:r>
      <w:r w:rsidR="000E6B64">
        <w:t>untuk data tersebut</w:t>
      </w:r>
    </w:p>
    <w:p w14:paraId="5947F49B" w14:textId="77777777" w:rsidR="000E6B64" w:rsidRPr="001E3080" w:rsidRDefault="000E6B64" w:rsidP="00220818">
      <w:pPr>
        <w:spacing w:after="0"/>
        <w:ind w:left="444"/>
        <w:contextualSpacing/>
      </w:pPr>
    </w:p>
    <w:p w14:paraId="1FA89A90" w14:textId="77777777" w:rsidR="0013143C" w:rsidRDefault="0013143C" w:rsidP="00220818">
      <w:pPr>
        <w:spacing w:after="0" w:line="240" w:lineRule="auto"/>
      </w:pPr>
      <w:r>
        <w:t xml:space="preserve">       2) Sumber informasi :</w:t>
      </w:r>
    </w:p>
    <w:p w14:paraId="223E4FAB" w14:textId="5978647C" w:rsidR="0013143C" w:rsidRDefault="000E6B64" w:rsidP="00220818">
      <w:pPr>
        <w:spacing w:after="0" w:line="240" w:lineRule="auto"/>
      </w:pPr>
      <w:r>
        <w:t xml:space="preserve">                 </w:t>
      </w:r>
      <w:r w:rsidR="0013143C">
        <w:t xml:space="preserve"> a) </w:t>
      </w:r>
      <w:r w:rsidR="0072698F">
        <w:t>Materi P1 tipe data &amp; variabel</w:t>
      </w:r>
    </w:p>
    <w:p w14:paraId="4B83264B" w14:textId="77777777" w:rsidR="0013143C" w:rsidRDefault="0013143C" w:rsidP="00220818">
      <w:pPr>
        <w:spacing w:after="0"/>
        <w:contextualSpacing/>
      </w:pPr>
    </w:p>
    <w:p w14:paraId="0160D68E" w14:textId="60A54B99" w:rsidR="0013143C" w:rsidRDefault="0013143C" w:rsidP="00220818">
      <w:pPr>
        <w:spacing w:after="0"/>
        <w:contextualSpacing/>
        <w:rPr>
          <w:b/>
          <w:bCs/>
        </w:rPr>
      </w:pPr>
      <w:r>
        <w:rPr>
          <w:b/>
          <w:bCs/>
        </w:rPr>
        <w:t>[No.2] Analisis dan Argumentasi</w:t>
      </w:r>
    </w:p>
    <w:p w14:paraId="348DE8C2" w14:textId="77777777" w:rsidR="00723FCD" w:rsidRDefault="00723FCD" w:rsidP="00220818">
      <w:pPr>
        <w:spacing w:after="0" w:line="240" w:lineRule="auto"/>
        <w:rPr>
          <w:b/>
          <w:bCs/>
        </w:rPr>
      </w:pPr>
    </w:p>
    <w:p w14:paraId="18044B58" w14:textId="77CB3B05" w:rsidR="0066009A" w:rsidRDefault="00723FCD" w:rsidP="00220818">
      <w:pPr>
        <w:spacing w:after="0" w:line="240" w:lineRule="auto"/>
      </w:pPr>
      <w:r>
        <w:rPr>
          <w:b/>
          <w:bCs/>
        </w:rPr>
        <w:t xml:space="preserve">        </w:t>
      </w:r>
      <w:r>
        <w:t>1)</w:t>
      </w:r>
      <w:r w:rsidR="0013143C">
        <w:t>Saya men</w:t>
      </w:r>
      <w:r w:rsidR="000E6B64">
        <w:t>uliskan</w:t>
      </w:r>
      <w:r w:rsidR="0013143C">
        <w:t xml:space="preserve"> </w:t>
      </w:r>
      <w:r w:rsidR="000E6B64">
        <w:t>tipe data yang paling cocok untuk data tersebut adalah sebagai berikut</w:t>
      </w:r>
      <w:r w:rsidR="0013143C">
        <w:t xml:space="preserve"> ini </w:t>
      </w:r>
      <w:r w:rsidR="00B537CE">
        <w:t>:</w:t>
      </w:r>
    </w:p>
    <w:p w14:paraId="073DFF3F" w14:textId="14066EAC" w:rsidR="00B537CE" w:rsidRDefault="00B537CE" w:rsidP="00220818">
      <w:pPr>
        <w:spacing w:after="0" w:line="240" w:lineRule="auto"/>
      </w:pPr>
      <w:r>
        <w:tab/>
        <w:t xml:space="preserve">   </w:t>
      </w:r>
      <w:r w:rsidR="00225579">
        <w:t>1</w:t>
      </w:r>
      <w:r>
        <w:t>) int a</w:t>
      </w:r>
      <w:r w:rsidR="00225579">
        <w:t xml:space="preserve">    </w:t>
      </w:r>
      <w:r w:rsidR="0066009A">
        <w:t xml:space="preserve"> </w:t>
      </w:r>
      <w:r>
        <w:t xml:space="preserve"> =</w:t>
      </w:r>
      <w:r w:rsidR="00225579">
        <w:t xml:space="preserve"> </w:t>
      </w:r>
      <w:r w:rsidR="0066009A">
        <w:t xml:space="preserve"> </w:t>
      </w:r>
      <w:r>
        <w:t>5</w:t>
      </w:r>
    </w:p>
    <w:p w14:paraId="585B3342" w14:textId="297D0F55" w:rsidR="00B537CE" w:rsidRDefault="00B537CE" w:rsidP="00220818">
      <w:pPr>
        <w:spacing w:after="0" w:line="240" w:lineRule="auto"/>
      </w:pPr>
      <w:r>
        <w:tab/>
        <w:t xml:space="preserve">   </w:t>
      </w:r>
      <w:r w:rsidR="00225579">
        <w:t>2</w:t>
      </w:r>
      <w:r>
        <w:t xml:space="preserve">) byte </w:t>
      </w:r>
      <w:r w:rsidR="0066009A">
        <w:t xml:space="preserve">   </w:t>
      </w:r>
      <w:r w:rsidR="00225579">
        <w:t xml:space="preserve"> </w:t>
      </w:r>
      <w:r>
        <w:t xml:space="preserve"> =</w:t>
      </w:r>
      <w:r w:rsidR="0066009A">
        <w:t xml:space="preserve"> </w:t>
      </w:r>
      <w:r>
        <w:t xml:space="preserve"> -5</w:t>
      </w:r>
    </w:p>
    <w:p w14:paraId="4CBEB95E" w14:textId="3DC20021" w:rsidR="00B537CE" w:rsidRDefault="00B537CE" w:rsidP="00220818">
      <w:pPr>
        <w:spacing w:after="0" w:line="240" w:lineRule="auto"/>
      </w:pPr>
      <w:r>
        <w:t xml:space="preserve">                  </w:t>
      </w:r>
      <w:r w:rsidR="00225579">
        <w:t>3</w:t>
      </w:r>
      <w:r>
        <w:t>) float c</w:t>
      </w:r>
      <w:r w:rsidR="00225579">
        <w:t xml:space="preserve"> </w:t>
      </w:r>
      <w:r>
        <w:t xml:space="preserve"> =</w:t>
      </w:r>
      <w:r w:rsidR="00225579">
        <w:t xml:space="preserve"> </w:t>
      </w:r>
      <w:r w:rsidR="0066009A">
        <w:t xml:space="preserve"> </w:t>
      </w:r>
      <w:r w:rsidR="00225579">
        <w:t>5.0f</w:t>
      </w:r>
    </w:p>
    <w:p w14:paraId="7017C578" w14:textId="568BBA11" w:rsidR="00B537CE" w:rsidRDefault="00B537CE" w:rsidP="00220818">
      <w:pPr>
        <w:spacing w:after="0" w:line="240" w:lineRule="auto"/>
      </w:pPr>
      <w:r>
        <w:t xml:space="preserve">                  </w:t>
      </w:r>
      <w:r w:rsidR="00225579">
        <w:t>4</w:t>
      </w:r>
      <w:r>
        <w:t>) double =</w:t>
      </w:r>
      <w:r w:rsidR="00225579">
        <w:t xml:space="preserve"> </w:t>
      </w:r>
      <w:r w:rsidR="0066009A">
        <w:t xml:space="preserve"> </w:t>
      </w:r>
      <w:r w:rsidR="00225579">
        <w:t>5.0</w:t>
      </w:r>
    </w:p>
    <w:p w14:paraId="119F2738" w14:textId="1F0F123E" w:rsidR="00225579" w:rsidRDefault="00225579" w:rsidP="00220818">
      <w:pPr>
        <w:spacing w:after="0" w:line="240" w:lineRule="auto"/>
      </w:pPr>
      <w:r>
        <w:t xml:space="preserve">                  5) char</w:t>
      </w:r>
      <w:r w:rsidR="0066009A">
        <w:t xml:space="preserve">     </w:t>
      </w:r>
      <w:r>
        <w:t xml:space="preserve"> = </w:t>
      </w:r>
      <w:r w:rsidR="0066009A">
        <w:t xml:space="preserve">  </w:t>
      </w:r>
      <w:r>
        <w:t>“L”</w:t>
      </w:r>
    </w:p>
    <w:p w14:paraId="2DE6CF8E" w14:textId="77777777" w:rsidR="00350CDA" w:rsidRDefault="00225579" w:rsidP="00220818">
      <w:pPr>
        <w:spacing w:after="0" w:line="240" w:lineRule="auto"/>
      </w:pPr>
      <w:r>
        <w:t xml:space="preserve">                  6) String</w:t>
      </w:r>
      <w:r w:rsidR="0066009A">
        <w:t xml:space="preserve">  </w:t>
      </w:r>
      <w:r>
        <w:t xml:space="preserve"> = </w:t>
      </w:r>
      <w:r w:rsidR="0066009A">
        <w:t xml:space="preserve"> </w:t>
      </w:r>
      <w:r>
        <w:t>“Mobil”</w:t>
      </w:r>
    </w:p>
    <w:p w14:paraId="4E5438EF" w14:textId="0AE2AC60" w:rsidR="0013143C" w:rsidRDefault="0013143C" w:rsidP="00220818">
      <w:pPr>
        <w:spacing w:after="0" w:line="240" w:lineRule="auto"/>
        <w:ind w:left="426"/>
      </w:pPr>
      <w:r>
        <w:t xml:space="preserve">2)  Alasan pemilihan </w:t>
      </w:r>
      <w:r w:rsidR="0066009A">
        <w:t>tipe data tersebut dikarenakan</w:t>
      </w:r>
      <w:r w:rsidR="009E16B2">
        <w:t xml:space="preserve"> bedasarkan hasil  dari </w:t>
      </w:r>
      <w:r w:rsidR="00874CD8">
        <w:t>Tinjauan pustaka</w:t>
      </w:r>
      <w:r w:rsidR="009E16B2">
        <w:t xml:space="preserve"> dari materi P1 tipe data &amp; variabel </w:t>
      </w:r>
      <w:r w:rsidR="00874CD8">
        <w:t xml:space="preserve">yang </w:t>
      </w:r>
      <w:r w:rsidR="009E16B2">
        <w:t>menunjukan bahwan tipe data tersebut diatas adal</w:t>
      </w:r>
      <w:r w:rsidR="00350CDA">
        <w:t>a</w:t>
      </w:r>
      <w:r w:rsidR="009E16B2">
        <w:t>h yang paling cocok dengan data yang</w:t>
      </w:r>
      <w:r w:rsidR="000032A4">
        <w:t xml:space="preserve"> telah</w:t>
      </w:r>
      <w:r w:rsidR="009E16B2">
        <w:t xml:space="preserve"> </w:t>
      </w:r>
      <w:r w:rsidR="00350CDA">
        <w:t>disajikan</w:t>
      </w:r>
    </w:p>
    <w:p w14:paraId="1118153C" w14:textId="4B7775B2" w:rsidR="0013143C" w:rsidRDefault="003446F7" w:rsidP="00220818">
      <w:pPr>
        <w:spacing w:after="0" w:line="240" w:lineRule="auto"/>
      </w:pPr>
      <w:r>
        <w:t xml:space="preserve">         3</w:t>
      </w:r>
      <w:r w:rsidR="00723FCD">
        <w:t>)</w:t>
      </w:r>
      <w:r w:rsidR="0013143C">
        <w:t xml:space="preserve">Kode program dan luaran  </w:t>
      </w:r>
    </w:p>
    <w:p w14:paraId="69159843" w14:textId="77777777" w:rsidR="00874CD8" w:rsidRDefault="00350CDA" w:rsidP="00220818">
      <w:pPr>
        <w:pStyle w:val="ListParagraph"/>
        <w:spacing w:after="0" w:line="240" w:lineRule="auto"/>
      </w:pPr>
      <w:r w:rsidRPr="00350CDA">
        <w:rPr>
          <w:noProof/>
        </w:rPr>
        <w:drawing>
          <wp:inline distT="0" distB="0" distL="0" distR="0" wp14:anchorId="42A1DDE9" wp14:editId="5FBC0834">
            <wp:extent cx="2636524" cy="31699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40285" cy="3174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7961C" w14:textId="46F967F2" w:rsidR="0013143C" w:rsidRPr="00874CD8" w:rsidRDefault="0013143C" w:rsidP="00220818">
      <w:pPr>
        <w:pStyle w:val="ListParagraph"/>
        <w:spacing w:after="0" w:line="240" w:lineRule="auto"/>
      </w:pPr>
      <w:r>
        <w:t>Tipe data yang ditampilkan telah sesuai dengan permintaan data sehingga saat di run tid</w:t>
      </w:r>
      <w:r w:rsidR="00350CDA">
        <w:t>ak</w:t>
      </w:r>
      <w:r>
        <w:t xml:space="preserve"> terjadi error</w:t>
      </w:r>
      <w:r>
        <w:br/>
      </w:r>
    </w:p>
    <w:p w14:paraId="4A9BB31D" w14:textId="11F64C02" w:rsidR="008511F4" w:rsidRDefault="0013143C" w:rsidP="00220818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</w:t>
      </w:r>
      <w:r w:rsidR="000032A4">
        <w:rPr>
          <w:b/>
          <w:bCs/>
        </w:rPr>
        <w:t>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30CE9D54" w14:textId="77777777" w:rsidR="008511F4" w:rsidRPr="007F6B6A" w:rsidRDefault="008511F4" w:rsidP="00220818">
      <w:pPr>
        <w:spacing w:after="0"/>
        <w:contextualSpacing/>
        <w:rPr>
          <w:b/>
          <w:bCs/>
        </w:rPr>
      </w:pPr>
    </w:p>
    <w:p w14:paraId="3A2B32EB" w14:textId="017666A0" w:rsidR="0013143C" w:rsidRDefault="000032A4" w:rsidP="00220818">
      <w:pPr>
        <w:spacing w:after="0"/>
        <w:contextualSpacing/>
      </w:pPr>
      <w:r>
        <w:t xml:space="preserve">         </w:t>
      </w:r>
      <w:r w:rsidR="0013143C">
        <w:t>Pada contoh kasus diatas saya telah</w:t>
      </w:r>
      <w:r w:rsidR="00874CD8">
        <w:t xml:space="preserve"> menyesuaikan data dan tipe data  yang tersedia  dengan tepat</w:t>
      </w:r>
      <w:r>
        <w:t xml:space="preserve"> </w:t>
      </w:r>
      <w:r w:rsidR="0040767F">
        <w:t xml:space="preserve">seperti tipe data char yang hanya  bisa digunakan </w:t>
      </w:r>
      <w:r w:rsidR="00F62D02">
        <w:t>untuk</w:t>
      </w:r>
      <w:r w:rsidR="001336A1">
        <w:t xml:space="preserve">  </w:t>
      </w:r>
      <w:r w:rsidR="00F62D02">
        <w:t xml:space="preserve">satu  huruf saja yaitu “L”(berdasarkan contoh diatas) yang mana pengetahuan tersebut  merupakan </w:t>
      </w:r>
      <w:r>
        <w:t xml:space="preserve"> hasil</w:t>
      </w:r>
      <w:r w:rsidR="00874CD8">
        <w:t xml:space="preserve"> </w:t>
      </w:r>
      <w:r>
        <w:t xml:space="preserve">tinjauan Pustaka dari materi yang telah diberikan sehingga system dapat berjalan </w:t>
      </w:r>
    </w:p>
    <w:p w14:paraId="364BCA10" w14:textId="14939BA9" w:rsidR="008511F4" w:rsidRDefault="008511F4" w:rsidP="00220818">
      <w:pPr>
        <w:spacing w:after="0"/>
        <w:contextualSpacing/>
      </w:pPr>
    </w:p>
    <w:p w14:paraId="0693124B" w14:textId="3638457F" w:rsidR="008511F4" w:rsidRDefault="008511F4" w:rsidP="00220818">
      <w:pPr>
        <w:spacing w:after="0"/>
        <w:contextualSpacing/>
        <w:rPr>
          <w:b/>
          <w:bCs/>
        </w:rPr>
      </w:pPr>
      <w:r>
        <w:rPr>
          <w:b/>
          <w:bCs/>
        </w:rPr>
        <w:t>[No. 3] Identifikasi Masalah:</w:t>
      </w:r>
    </w:p>
    <w:p w14:paraId="27CEE172" w14:textId="46AB90C1" w:rsidR="00B307BB" w:rsidRDefault="00B307BB" w:rsidP="00220818">
      <w:pPr>
        <w:spacing w:after="0"/>
        <w:contextualSpacing/>
        <w:rPr>
          <w:b/>
          <w:bCs/>
        </w:rPr>
      </w:pPr>
    </w:p>
    <w:p w14:paraId="3EDD1AC0" w14:textId="4D605CB4" w:rsidR="00B307BB" w:rsidRPr="00B307BB" w:rsidRDefault="00684FF6" w:rsidP="00220818">
      <w:pPr>
        <w:tabs>
          <w:tab w:val="left" w:pos="709"/>
        </w:tabs>
        <w:spacing w:after="0"/>
        <w:ind w:left="709" w:hanging="709"/>
        <w:contextualSpacing/>
      </w:pPr>
      <w:r>
        <w:t xml:space="preserve">        </w:t>
      </w:r>
      <w:r w:rsidR="00B307BB">
        <w:t>1</w:t>
      </w:r>
      <w:r>
        <w:t>)</w:t>
      </w:r>
      <w:r w:rsidR="00B307BB">
        <w:t>pada  Latihan 3</w:t>
      </w:r>
      <w:r w:rsidR="0058775E">
        <w:t xml:space="preserve"> teradapat</w:t>
      </w:r>
      <w:r w:rsidR="00B307BB">
        <w:t xml:space="preserve"> beberapa kesalahan dalam penulisan data yang </w:t>
      </w:r>
      <w:r w:rsidR="0058775E">
        <w:t>melebihi rentang nilai dari</w:t>
      </w:r>
      <w:r w:rsidR="00B307BB">
        <w:t xml:space="preserve"> </w:t>
      </w:r>
      <w:r w:rsidR="00E61221">
        <w:t xml:space="preserve"> </w:t>
      </w:r>
      <w:r w:rsidR="00B307BB">
        <w:t xml:space="preserve">tipe </w:t>
      </w:r>
      <w:r w:rsidR="00F7628F">
        <w:t xml:space="preserve">   </w:t>
      </w:r>
      <w:r w:rsidR="00E61221">
        <w:t xml:space="preserve">  </w:t>
      </w:r>
      <w:r>
        <w:t xml:space="preserve">            d</w:t>
      </w:r>
      <w:r w:rsidR="00B307BB">
        <w:t xml:space="preserve">ata </w:t>
      </w:r>
      <w:r w:rsidR="0058775E">
        <w:t xml:space="preserve">yang </w:t>
      </w:r>
      <w:r w:rsidR="00B307BB">
        <w:t xml:space="preserve">digunakan seperti data int </w:t>
      </w:r>
      <w:r w:rsidR="0058775E">
        <w:t xml:space="preserve">yang mempunyai nilai </w:t>
      </w:r>
      <w:r w:rsidR="00B307BB">
        <w:t xml:space="preserve"> 55555555555, data</w:t>
      </w:r>
      <w:r w:rsidR="0058775E">
        <w:t xml:space="preserve"> byte yang mempunyai</w:t>
      </w:r>
      <w:r>
        <w:t xml:space="preserve"> n</w:t>
      </w:r>
      <w:r w:rsidR="0058775E">
        <w:t xml:space="preserve">ilai </w:t>
      </w:r>
      <w:r>
        <w:t xml:space="preserve"> </w:t>
      </w:r>
      <w:r w:rsidR="0058775E">
        <w:t>4444444444</w:t>
      </w:r>
      <w:r w:rsidR="00F7628F">
        <w:t xml:space="preserve"> dan</w:t>
      </w:r>
      <w:r w:rsidR="00917DC5">
        <w:t xml:space="preserve"> nilai char “abc”</w:t>
      </w:r>
    </w:p>
    <w:p w14:paraId="7F3466CF" w14:textId="77777777" w:rsidR="008511F4" w:rsidRDefault="008511F4" w:rsidP="00220818">
      <w:pPr>
        <w:spacing w:after="0" w:line="240" w:lineRule="auto"/>
      </w:pPr>
      <w:r>
        <w:t xml:space="preserve">       2) Sumber informasi :</w:t>
      </w:r>
    </w:p>
    <w:p w14:paraId="18590086" w14:textId="03D9C23D" w:rsidR="008511F4" w:rsidRDefault="00F7628F" w:rsidP="00220818">
      <w:pPr>
        <w:tabs>
          <w:tab w:val="left" w:pos="709"/>
        </w:tabs>
        <w:spacing w:after="0" w:line="240" w:lineRule="auto"/>
      </w:pPr>
      <w:r>
        <w:t xml:space="preserve">              </w:t>
      </w:r>
      <w:r w:rsidR="008511F4">
        <w:t xml:space="preserve"> a) </w:t>
      </w:r>
      <w:r w:rsidR="0058775E">
        <w:t xml:space="preserve">Materi P1 </w:t>
      </w:r>
      <w:r>
        <w:t>tipe data dan variabel</w:t>
      </w:r>
    </w:p>
    <w:p w14:paraId="2975C8C2" w14:textId="77777777" w:rsidR="008511F4" w:rsidRDefault="008511F4" w:rsidP="00220818">
      <w:pPr>
        <w:spacing w:after="0"/>
        <w:contextualSpacing/>
      </w:pPr>
    </w:p>
    <w:p w14:paraId="26A3772C" w14:textId="1B98C0B2" w:rsidR="008511F4" w:rsidRDefault="008511F4" w:rsidP="00220818">
      <w:pPr>
        <w:spacing w:after="0"/>
        <w:contextualSpacing/>
        <w:rPr>
          <w:b/>
          <w:bCs/>
        </w:rPr>
      </w:pPr>
      <w:r>
        <w:rPr>
          <w:b/>
          <w:bCs/>
        </w:rPr>
        <w:t>[No.3] Analisis dan Argumentasi</w:t>
      </w:r>
    </w:p>
    <w:p w14:paraId="681F8B67" w14:textId="77777777" w:rsidR="008511F4" w:rsidRDefault="008511F4" w:rsidP="00220818">
      <w:pPr>
        <w:spacing w:after="0"/>
        <w:contextualSpacing/>
        <w:rPr>
          <w:b/>
          <w:bCs/>
        </w:rPr>
      </w:pPr>
    </w:p>
    <w:p w14:paraId="1D33E602" w14:textId="17D6106E" w:rsidR="008511F4" w:rsidRDefault="00917DC5" w:rsidP="00220818">
      <w:pPr>
        <w:spacing w:after="0" w:line="240" w:lineRule="auto"/>
      </w:pPr>
      <w:r>
        <w:t xml:space="preserve">        1)</w:t>
      </w:r>
      <w:r w:rsidR="008511F4">
        <w:t>Saya mengusulkan permasalahan ini dapat diatasi dengan cara :</w:t>
      </w:r>
    </w:p>
    <w:p w14:paraId="6B0B8A4E" w14:textId="02DC2D49" w:rsidR="008511F4" w:rsidRDefault="00F7628F" w:rsidP="00220818">
      <w:pPr>
        <w:spacing w:after="0" w:line="240" w:lineRule="auto"/>
      </w:pPr>
      <w:r>
        <w:t xml:space="preserve">               </w:t>
      </w:r>
      <w:r w:rsidR="008511F4">
        <w:t>a) meng</w:t>
      </w:r>
      <w:r w:rsidR="00C472CE">
        <w:t>urangi</w:t>
      </w:r>
      <w:r w:rsidR="008511F4">
        <w:t xml:space="preserve"> </w:t>
      </w:r>
      <w:r>
        <w:t>nilai data pada tipe int menjadi 55</w:t>
      </w:r>
      <w:r w:rsidR="00C472CE">
        <w:t>555</w:t>
      </w:r>
      <w:r>
        <w:t xml:space="preserve"> </w:t>
      </w:r>
    </w:p>
    <w:p w14:paraId="34C5B94A" w14:textId="6D03E1E5" w:rsidR="008511F4" w:rsidRDefault="00F7628F" w:rsidP="00220818">
      <w:pPr>
        <w:spacing w:after="0" w:line="240" w:lineRule="auto"/>
      </w:pPr>
      <w:r>
        <w:t xml:space="preserve">               </w:t>
      </w:r>
      <w:r w:rsidR="008511F4">
        <w:t>b) mengu</w:t>
      </w:r>
      <w:r w:rsidR="00C472CE">
        <w:t>rangi</w:t>
      </w:r>
      <w:r w:rsidR="008511F4">
        <w:t xml:space="preserve"> </w:t>
      </w:r>
      <w:r>
        <w:t>nilai data pada tipe data byte menjadi  44</w:t>
      </w:r>
    </w:p>
    <w:p w14:paraId="55C58412" w14:textId="1825C090" w:rsidR="00F7628F" w:rsidRDefault="00F7628F" w:rsidP="00220818">
      <w:pPr>
        <w:spacing w:after="0" w:line="240" w:lineRule="auto"/>
      </w:pPr>
      <w:r>
        <w:t xml:space="preserve">               </w:t>
      </w:r>
      <w:r w:rsidR="008511F4">
        <w:t xml:space="preserve">c) </w:t>
      </w:r>
      <w:r w:rsidR="00917DC5">
        <w:t>mengubah nilai data pada tipe data char menjadi “a”/”b”/”c”</w:t>
      </w:r>
    </w:p>
    <w:p w14:paraId="6DE117D0" w14:textId="77777777" w:rsidR="008511F4" w:rsidRDefault="008511F4" w:rsidP="00220818">
      <w:pPr>
        <w:spacing w:after="0" w:line="240" w:lineRule="auto"/>
        <w:ind w:left="1440"/>
      </w:pPr>
    </w:p>
    <w:p w14:paraId="6F5B67BE" w14:textId="54A933F4" w:rsidR="008511F4" w:rsidRDefault="008511F4" w:rsidP="00220818">
      <w:pPr>
        <w:pStyle w:val="ListParagraph"/>
        <w:numPr>
          <w:ilvl w:val="0"/>
          <w:numId w:val="18"/>
        </w:numPr>
        <w:spacing w:after="0" w:line="240" w:lineRule="auto"/>
      </w:pPr>
      <w:r>
        <w:t>Alasan pemilihan solusi ini karena</w:t>
      </w:r>
      <w:r w:rsidR="00C472CE">
        <w:t xml:space="preserve"> :</w:t>
      </w:r>
    </w:p>
    <w:p w14:paraId="7A3AF8E5" w14:textId="3D72ECEB" w:rsidR="00C472CE" w:rsidRDefault="00C472CE" w:rsidP="00220818">
      <w:pPr>
        <w:pStyle w:val="ListParagraph"/>
        <w:numPr>
          <w:ilvl w:val="0"/>
          <w:numId w:val="42"/>
        </w:numPr>
        <w:spacing w:after="0" w:line="240" w:lineRule="auto"/>
      </w:pPr>
      <w:r>
        <w:t>Ketentuan nilai pada tipe data int menyebutkan bahwa rentan nilainya adalah (-2.147.483.648 sampai 2.147.483.647</w:t>
      </w:r>
      <w:r w:rsidR="008A3D4F">
        <w:t>)</w:t>
      </w:r>
    </w:p>
    <w:p w14:paraId="000EF77B" w14:textId="005B731C" w:rsidR="00C472CE" w:rsidRDefault="00C472CE" w:rsidP="00220818">
      <w:pPr>
        <w:pStyle w:val="ListParagraph"/>
        <w:numPr>
          <w:ilvl w:val="0"/>
          <w:numId w:val="42"/>
        </w:numPr>
        <w:spacing w:after="0" w:line="240" w:lineRule="auto"/>
      </w:pPr>
      <w:r>
        <w:t>Ketentuan nilai  pada tipe data byte menyebutkan bahwa retan nilainya adalah (-128 sampai 127)</w:t>
      </w:r>
    </w:p>
    <w:p w14:paraId="4F5BA694" w14:textId="1453188B" w:rsidR="00C472CE" w:rsidRDefault="00C472CE" w:rsidP="00220818">
      <w:pPr>
        <w:pStyle w:val="ListParagraph"/>
        <w:numPr>
          <w:ilvl w:val="0"/>
          <w:numId w:val="42"/>
        </w:numPr>
        <w:spacing w:after="0" w:line="240" w:lineRule="auto"/>
      </w:pPr>
      <w:r>
        <w:t xml:space="preserve">Ketentuan nilai pada tipe data char </w:t>
      </w:r>
      <w:r w:rsidR="008A3D4F">
        <w:t>menyebutkan bahwa tipe data ini hanya memiliki nilai karakter tunggal</w:t>
      </w:r>
    </w:p>
    <w:p w14:paraId="455BCA7B" w14:textId="1E2DFCCC" w:rsidR="00C472CE" w:rsidRDefault="00C472CE" w:rsidP="00220818">
      <w:pPr>
        <w:spacing w:after="0" w:line="240" w:lineRule="auto"/>
      </w:pPr>
      <w:r>
        <w:t xml:space="preserve">                </w:t>
      </w:r>
    </w:p>
    <w:p w14:paraId="618FB1F9" w14:textId="1F42E4EF" w:rsidR="008511F4" w:rsidRDefault="008511F4" w:rsidP="00220818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8A3D4F">
        <w:rPr>
          <w:b/>
          <w:bCs/>
        </w:rPr>
        <w:t>3</w:t>
      </w:r>
      <w:r>
        <w:rPr>
          <w:b/>
          <w:bCs/>
        </w:rPr>
        <w:t xml:space="preserve"> ] Penyusunan Algoritma dan Kode Program</w:t>
      </w:r>
    </w:p>
    <w:p w14:paraId="60AB933E" w14:textId="77777777" w:rsidR="008511F4" w:rsidRDefault="008511F4" w:rsidP="00220818">
      <w:pPr>
        <w:spacing w:after="0"/>
        <w:contextualSpacing/>
      </w:pPr>
    </w:p>
    <w:p w14:paraId="313CA00B" w14:textId="6F71ADC2" w:rsidR="008511F4" w:rsidRDefault="00566A7F" w:rsidP="00220818">
      <w:pPr>
        <w:spacing w:after="0" w:line="240" w:lineRule="auto"/>
      </w:pPr>
      <w:r>
        <w:t xml:space="preserve">       1)</w:t>
      </w:r>
      <w:r w:rsidR="008511F4">
        <w:t>Algoritma</w:t>
      </w:r>
    </w:p>
    <w:p w14:paraId="56CD7EB9" w14:textId="76B019CB" w:rsidR="008A3D4F" w:rsidRDefault="008A3D4F" w:rsidP="00220818">
      <w:pPr>
        <w:spacing w:after="0" w:line="240" w:lineRule="auto"/>
        <w:ind w:firstLine="720"/>
      </w:pPr>
      <w:r>
        <w:t xml:space="preserve">a) </w:t>
      </w:r>
      <w:r w:rsidR="008511F4">
        <w:t>Men</w:t>
      </w:r>
      <w:r>
        <w:t>gubah nilai int menjadi angka dalam rentang nilai (-2.147.483.648 sampai 2.147.483.647)</w:t>
      </w:r>
    </w:p>
    <w:p w14:paraId="608ECBB7" w14:textId="31FDE6F2" w:rsidR="008511F4" w:rsidRDefault="008A3D4F" w:rsidP="00220818">
      <w:pPr>
        <w:spacing w:after="0" w:line="240" w:lineRule="auto"/>
        <w:ind w:firstLine="720"/>
      </w:pPr>
      <w:r>
        <w:t xml:space="preserve">b) </w:t>
      </w:r>
      <w:r w:rsidR="008511F4">
        <w:t>M</w:t>
      </w:r>
      <w:r>
        <w:t>engubah nilai byte menjadi angka</w:t>
      </w:r>
      <w:r w:rsidR="00382FE8">
        <w:t xml:space="preserve"> dalam rentang nilai (-128 sampai 127)</w:t>
      </w:r>
    </w:p>
    <w:p w14:paraId="64F4AF29" w14:textId="72208381" w:rsidR="008511F4" w:rsidRDefault="003446F7" w:rsidP="00220818">
      <w:pPr>
        <w:spacing w:after="0" w:line="240" w:lineRule="auto"/>
      </w:pPr>
      <w:r>
        <w:t xml:space="preserve">               c) Mengubah nilai char menjadi tunggal</w:t>
      </w:r>
    </w:p>
    <w:p w14:paraId="19F0952F" w14:textId="77777777" w:rsidR="008511F4" w:rsidRDefault="008511F4" w:rsidP="00220818">
      <w:pPr>
        <w:pStyle w:val="ListParagraph"/>
        <w:spacing w:after="0" w:line="240" w:lineRule="auto"/>
      </w:pPr>
    </w:p>
    <w:p w14:paraId="3D97E505" w14:textId="7D2B7089" w:rsidR="008511F4" w:rsidRDefault="00566A7F" w:rsidP="00220818">
      <w:pPr>
        <w:spacing w:after="0" w:line="240" w:lineRule="auto"/>
      </w:pPr>
      <w:r>
        <w:t xml:space="preserve">       2)</w:t>
      </w:r>
      <w:r w:rsidR="008511F4">
        <w:t xml:space="preserve">Kode program dan luaran  </w:t>
      </w:r>
    </w:p>
    <w:p w14:paraId="176E6AC2" w14:textId="257FA3A0" w:rsidR="003446F7" w:rsidRDefault="003446F7" w:rsidP="00220818">
      <w:pPr>
        <w:spacing w:after="0" w:line="240" w:lineRule="auto"/>
      </w:pPr>
      <w:r w:rsidRPr="003446F7">
        <w:rPr>
          <w:noProof/>
        </w:rPr>
        <w:drawing>
          <wp:inline distT="0" distB="0" distL="0" distR="0" wp14:anchorId="2CB502E0" wp14:editId="751526D2">
            <wp:extent cx="2139506" cy="30251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40166" cy="3026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9CC75" w14:textId="77777777" w:rsidR="008511F4" w:rsidRDefault="008511F4" w:rsidP="00220818">
      <w:pPr>
        <w:pStyle w:val="ListParagraph"/>
        <w:spacing w:after="0" w:line="240" w:lineRule="auto"/>
      </w:pPr>
    </w:p>
    <w:p w14:paraId="4F655D99" w14:textId="6E4A1480" w:rsidR="008511F4" w:rsidRDefault="008511F4" w:rsidP="00220818">
      <w:pPr>
        <w:pStyle w:val="ListParagraph"/>
        <w:spacing w:after="0" w:line="240" w:lineRule="auto"/>
      </w:pPr>
    </w:p>
    <w:p w14:paraId="7EC4A027" w14:textId="09F2FF41" w:rsidR="008511F4" w:rsidRPr="00F44BAC" w:rsidRDefault="00637B0C" w:rsidP="00220818">
      <w:pPr>
        <w:spacing w:after="0" w:line="240" w:lineRule="auto"/>
        <w:ind w:left="492"/>
        <w:rPr>
          <w:color w:val="FF0000"/>
        </w:rPr>
      </w:pPr>
      <w:r>
        <w:t>Nilai d</w:t>
      </w:r>
      <w:r w:rsidR="008511F4">
        <w:t xml:space="preserve">ata </w:t>
      </w:r>
      <w:r>
        <w:t>diatas</w:t>
      </w:r>
      <w:r w:rsidR="008511F4">
        <w:t xml:space="preserve"> telah</w:t>
      </w:r>
      <w:r>
        <w:t xml:space="preserve"> disesuaikan dengan</w:t>
      </w:r>
      <w:r w:rsidR="008511F4">
        <w:t xml:space="preserve"> </w:t>
      </w:r>
      <w:r>
        <w:t>rentang nilai tipe</w:t>
      </w:r>
      <w:r w:rsidR="008511F4">
        <w:t xml:space="preserve"> data</w:t>
      </w:r>
      <w:r>
        <w:t xml:space="preserve"> yang dipasangkan </w:t>
      </w:r>
      <w:r w:rsidR="008511F4">
        <w:t xml:space="preserve"> sehingga saat di </w:t>
      </w:r>
      <w:r>
        <w:t xml:space="preserve">   proses  </w:t>
      </w:r>
      <w:r w:rsidR="008511F4">
        <w:t>run tidak    terjadi error</w:t>
      </w:r>
      <w:r w:rsidR="008511F4">
        <w:br/>
      </w:r>
    </w:p>
    <w:p w14:paraId="5840F5BF" w14:textId="439A4206" w:rsidR="008511F4" w:rsidRPr="007F6B6A" w:rsidRDefault="008511F4" w:rsidP="00220818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D567BF">
        <w:rPr>
          <w:b/>
          <w:bCs/>
        </w:rPr>
        <w:t>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F4FE475" w14:textId="41419CDB" w:rsidR="00637B0C" w:rsidRDefault="008511F4" w:rsidP="00220818">
      <w:pPr>
        <w:spacing w:after="0" w:line="240" w:lineRule="auto"/>
        <w:ind w:left="720"/>
      </w:pPr>
      <w:r>
        <w:t xml:space="preserve">Pada contoh kasus diatas </w:t>
      </w:r>
      <w:r w:rsidR="00637B0C">
        <w:t xml:space="preserve">alasan kenapa terjadinya error pada saat proses run adalah ada beberapa data yang melebihi </w:t>
      </w:r>
      <w:r w:rsidR="00D567BF">
        <w:t>rentang nilai tipe data yang dipasangkan, seperti contoh diatas adalah nilai byte = 444444 yang mana seharusnya  rentang nilai tipe data byte hanya berkisar antara ( -128 sampai 127) saja sehingga terjadi error</w:t>
      </w:r>
    </w:p>
    <w:p w14:paraId="0D2B560D" w14:textId="5290F80E" w:rsidR="001D4341" w:rsidRDefault="001D4341" w:rsidP="00220818">
      <w:pPr>
        <w:spacing w:after="0" w:line="240" w:lineRule="auto"/>
        <w:ind w:left="720"/>
      </w:pPr>
    </w:p>
    <w:p w14:paraId="1E8907EE" w14:textId="0A01FCF2" w:rsidR="001D4341" w:rsidRDefault="001D4341" w:rsidP="00220818">
      <w:pPr>
        <w:spacing w:after="0" w:line="240" w:lineRule="auto"/>
        <w:ind w:left="720"/>
      </w:pPr>
    </w:p>
    <w:p w14:paraId="09518E55" w14:textId="18CE121F" w:rsidR="001D4341" w:rsidRDefault="001D4341" w:rsidP="00220818">
      <w:pPr>
        <w:spacing w:after="0" w:line="240" w:lineRule="auto"/>
        <w:ind w:left="720"/>
      </w:pPr>
    </w:p>
    <w:p w14:paraId="105CAA29" w14:textId="6B2AE650" w:rsidR="001D4341" w:rsidRDefault="001D4341" w:rsidP="00220818">
      <w:pPr>
        <w:spacing w:after="0"/>
        <w:contextualSpacing/>
        <w:rPr>
          <w:b/>
          <w:bCs/>
        </w:rPr>
      </w:pPr>
      <w:r>
        <w:rPr>
          <w:b/>
          <w:bCs/>
        </w:rPr>
        <w:t>[No. 4] Identifikasi Masalah:</w:t>
      </w:r>
    </w:p>
    <w:p w14:paraId="4DF8A336" w14:textId="77777777" w:rsidR="001D4341" w:rsidRDefault="001D4341" w:rsidP="00220818">
      <w:pPr>
        <w:spacing w:after="0"/>
        <w:contextualSpacing/>
        <w:rPr>
          <w:b/>
          <w:bCs/>
        </w:rPr>
      </w:pPr>
    </w:p>
    <w:p w14:paraId="569A30EC" w14:textId="5EC31A48" w:rsidR="001D4341" w:rsidRDefault="0091086A" w:rsidP="00220818">
      <w:pPr>
        <w:spacing w:after="0" w:line="240" w:lineRule="auto"/>
      </w:pPr>
      <w:r>
        <w:t xml:space="preserve">      1)</w:t>
      </w:r>
      <w:r w:rsidR="001D4341">
        <w:t>Uraikan permasalahan dan variabel</w:t>
      </w:r>
    </w:p>
    <w:p w14:paraId="7453B38F" w14:textId="3DF2F84C" w:rsidR="001D4341" w:rsidRDefault="001D4341" w:rsidP="00220818">
      <w:pPr>
        <w:spacing w:after="0" w:line="240" w:lineRule="auto"/>
        <w:ind w:left="709"/>
      </w:pPr>
      <w:r>
        <w:t xml:space="preserve">Pada </w:t>
      </w:r>
      <w:r w:rsidR="0091086A">
        <w:t>Latihan soal nomor 4 ini saya</w:t>
      </w:r>
      <w:r w:rsidR="0029064A">
        <w:t xml:space="preserve"> mengalami sedikitkesulitan saat menggabungkandata yang telah </w:t>
      </w:r>
      <w:r w:rsidR="00220818">
        <w:t xml:space="preserve"> </w:t>
      </w:r>
      <w:r w:rsidR="0029064A">
        <w:t>dibuat untu</w:t>
      </w:r>
      <w:r w:rsidR="00220818">
        <w:t>k</w:t>
      </w:r>
      <w:r w:rsidR="0029064A">
        <w:t xml:space="preserve"> di cetak dalam system, kesulitan tersebut di alami karena ada beberapa bentuk data yang akan dikonversikan yang sedikit membingungkan.</w:t>
      </w:r>
    </w:p>
    <w:p w14:paraId="5FA80693" w14:textId="4C112126" w:rsidR="0029064A" w:rsidRDefault="0029064A" w:rsidP="00220818">
      <w:pPr>
        <w:spacing w:after="0" w:line="240" w:lineRule="auto"/>
      </w:pPr>
    </w:p>
    <w:p w14:paraId="48319049" w14:textId="076B5B67" w:rsidR="0029064A" w:rsidRDefault="0029064A" w:rsidP="00220818">
      <w:pPr>
        <w:tabs>
          <w:tab w:val="left" w:pos="567"/>
        </w:tabs>
        <w:spacing w:after="0" w:line="240" w:lineRule="auto"/>
      </w:pPr>
      <w:r>
        <w:t xml:space="preserve">      2)</w:t>
      </w:r>
      <w:r w:rsidR="00005415">
        <w:tab/>
        <w:t>Kode program dan luarannya</w:t>
      </w:r>
    </w:p>
    <w:p w14:paraId="45FFB188" w14:textId="4514106E" w:rsidR="001D4341" w:rsidRDefault="001D4341" w:rsidP="00220818">
      <w:pPr>
        <w:spacing w:after="0" w:line="240" w:lineRule="auto"/>
      </w:pPr>
      <w:r>
        <w:t xml:space="preserve"> </w:t>
      </w:r>
      <w:r w:rsidR="00005415" w:rsidRPr="00005415">
        <w:rPr>
          <w:noProof/>
        </w:rPr>
        <w:drawing>
          <wp:inline distT="0" distB="0" distL="0" distR="0" wp14:anchorId="2DC713AB" wp14:editId="62C78256">
            <wp:extent cx="2952392" cy="276606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3088" cy="276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 xml:space="preserve">              </w:t>
      </w:r>
    </w:p>
    <w:p w14:paraId="4AD215CD" w14:textId="56E19D90" w:rsidR="001D4341" w:rsidRPr="00F44BAC" w:rsidRDefault="001D4341" w:rsidP="00220818">
      <w:pPr>
        <w:spacing w:after="0"/>
        <w:contextualSpacing/>
        <w:rPr>
          <w:color w:val="FF0000"/>
        </w:rPr>
      </w:pPr>
    </w:p>
    <w:p w14:paraId="789B4165" w14:textId="212D033A" w:rsidR="001D4341" w:rsidRPr="007F6B6A" w:rsidRDefault="001D4341" w:rsidP="00220818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005415">
        <w:rPr>
          <w:b/>
          <w:bCs/>
        </w:rPr>
        <w:t>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>
        <w:t xml:space="preserve"> </w:t>
      </w:r>
      <w:r w:rsidRPr="007F6B6A">
        <w:rPr>
          <w:b/>
          <w:bCs/>
        </w:rPr>
        <w:t>Analisa</w:t>
      </w:r>
    </w:p>
    <w:p w14:paraId="7728BD6B" w14:textId="26A695E9" w:rsidR="001D4341" w:rsidRDefault="001D4341" w:rsidP="00220818">
      <w:pPr>
        <w:spacing w:after="0"/>
        <w:ind w:left="709"/>
        <w:contextualSpacing/>
      </w:pPr>
      <w:r>
        <w:t xml:space="preserve">Pada contoh kasus diatas saya telah </w:t>
      </w:r>
      <w:r w:rsidR="00005415">
        <w:t xml:space="preserve">mengkonversi tipe data int kedalam tipe data int,byte &amp; double yang kemudian </w:t>
      </w:r>
      <w:r w:rsidR="00E61221">
        <w:t>saya telah membat beberapa variable dan lalu ditambahkan dengan variable int sebagai  ilia yg ingin di konversi, dan pada bagian akhir digabungkan pada deklarasi output.</w:t>
      </w:r>
    </w:p>
    <w:p w14:paraId="555C401C" w14:textId="4BEDBCB6" w:rsidR="001D4341" w:rsidRDefault="001D4341" w:rsidP="00220818">
      <w:pPr>
        <w:contextualSpacing/>
        <w:rPr>
          <w:color w:val="FF0000"/>
        </w:rPr>
      </w:pPr>
    </w:p>
    <w:p w14:paraId="7A6D81D5" w14:textId="561AC1E9" w:rsidR="004D130D" w:rsidRDefault="004D130D" w:rsidP="00220818">
      <w:pPr>
        <w:contextualSpacing/>
        <w:rPr>
          <w:color w:val="FF0000"/>
        </w:rPr>
      </w:pPr>
    </w:p>
    <w:p w14:paraId="5B8DF976" w14:textId="70A7FA55" w:rsidR="004D130D" w:rsidRDefault="004D130D" w:rsidP="00220818">
      <w:pPr>
        <w:contextualSpacing/>
        <w:rPr>
          <w:color w:val="FF0000"/>
        </w:rPr>
      </w:pPr>
    </w:p>
    <w:p w14:paraId="4B725EF5" w14:textId="660A8C24" w:rsidR="004D130D" w:rsidRPr="004D130D" w:rsidRDefault="004D130D" w:rsidP="00220818">
      <w:pPr>
        <w:contextualSpacing/>
        <w:rPr>
          <w:b/>
          <w:bCs/>
          <w:color w:val="000000" w:themeColor="text1"/>
        </w:rPr>
      </w:pPr>
    </w:p>
    <w:p w14:paraId="05A58EE5" w14:textId="12269277" w:rsidR="004D130D" w:rsidRPr="002C4DF7" w:rsidRDefault="004D130D" w:rsidP="004D130D">
      <w:pPr>
        <w:spacing w:after="0" w:line="240" w:lineRule="auto"/>
        <w:rPr>
          <w:b/>
          <w:bCs/>
          <w:sz w:val="24"/>
          <w:szCs w:val="24"/>
        </w:rPr>
      </w:pPr>
      <w:r w:rsidRPr="002C4DF7">
        <w:rPr>
          <w:b/>
          <w:bCs/>
          <w:sz w:val="24"/>
          <w:szCs w:val="24"/>
        </w:rPr>
        <w:t>Penutup :</w:t>
      </w:r>
    </w:p>
    <w:p w14:paraId="6CCDA97B" w14:textId="7B3D5B33" w:rsidR="004D130D" w:rsidRPr="004D130D" w:rsidRDefault="004D130D" w:rsidP="004D130D">
      <w:pPr>
        <w:spacing w:after="0" w:line="240" w:lineRule="auto"/>
      </w:pPr>
      <w:r>
        <w:t>Dari rangkain tugas diatas ,saya mendapatkan pengetahuan dan pengalaman baru berupa bagaimana cara memasukkan data pribadi ke dlam program java</w:t>
      </w:r>
      <w:r w:rsidR="002C4DF7">
        <w:t>.</w:t>
      </w:r>
    </w:p>
    <w:p w14:paraId="0CAFDB58" w14:textId="77777777" w:rsidR="008511F4" w:rsidRDefault="008511F4" w:rsidP="00220818">
      <w:pPr>
        <w:contextualSpacing/>
        <w:rPr>
          <w:color w:val="FF0000"/>
        </w:rPr>
      </w:pPr>
    </w:p>
    <w:p w14:paraId="7C63D298" w14:textId="77777777" w:rsidR="0013143C" w:rsidRDefault="0013143C" w:rsidP="00220818">
      <w:pPr>
        <w:spacing w:after="0"/>
        <w:contextualSpacing/>
      </w:pPr>
    </w:p>
    <w:p w14:paraId="37B65AB5" w14:textId="77777777" w:rsidR="0013143C" w:rsidRPr="00284265" w:rsidRDefault="0013143C" w:rsidP="00220818">
      <w:pPr>
        <w:contextualSpacing/>
        <w:rPr>
          <w:color w:val="FF0000"/>
        </w:rPr>
      </w:pPr>
    </w:p>
    <w:sectPr w:rsidR="0013143C" w:rsidRPr="00284265" w:rsidSect="00F429B0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5B3B22"/>
    <w:multiLevelType w:val="hybridMultilevel"/>
    <w:tmpl w:val="A2D41B64"/>
    <w:lvl w:ilvl="0" w:tplc="43629758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87F6369"/>
    <w:multiLevelType w:val="hybridMultilevel"/>
    <w:tmpl w:val="9BA0C494"/>
    <w:lvl w:ilvl="0" w:tplc="82520808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A30514"/>
    <w:multiLevelType w:val="hybridMultilevel"/>
    <w:tmpl w:val="19E023B6"/>
    <w:lvl w:ilvl="0" w:tplc="89142E8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83608A"/>
    <w:multiLevelType w:val="hybridMultilevel"/>
    <w:tmpl w:val="F39A02E4"/>
    <w:lvl w:ilvl="0" w:tplc="7D2EDCC4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33204F"/>
    <w:multiLevelType w:val="hybridMultilevel"/>
    <w:tmpl w:val="7C86BE44"/>
    <w:lvl w:ilvl="0" w:tplc="4536A696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97C5E98"/>
    <w:multiLevelType w:val="hybridMultilevel"/>
    <w:tmpl w:val="9502FADE"/>
    <w:lvl w:ilvl="0" w:tplc="C6D8E7F2">
      <w:start w:val="1"/>
      <w:numFmt w:val="decimal"/>
      <w:lvlText w:val="%1)"/>
      <w:lvlJc w:val="left"/>
      <w:pPr>
        <w:ind w:left="103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76" w:hanging="360"/>
      </w:pPr>
    </w:lvl>
    <w:lvl w:ilvl="2" w:tplc="3809001B" w:tentative="1">
      <w:start w:val="1"/>
      <w:numFmt w:val="lowerRoman"/>
      <w:lvlText w:val="%3."/>
      <w:lvlJc w:val="right"/>
      <w:pPr>
        <w:ind w:left="2496" w:hanging="180"/>
      </w:pPr>
    </w:lvl>
    <w:lvl w:ilvl="3" w:tplc="3809000F" w:tentative="1">
      <w:start w:val="1"/>
      <w:numFmt w:val="decimal"/>
      <w:lvlText w:val="%4."/>
      <w:lvlJc w:val="left"/>
      <w:pPr>
        <w:ind w:left="3216" w:hanging="360"/>
      </w:pPr>
    </w:lvl>
    <w:lvl w:ilvl="4" w:tplc="38090019" w:tentative="1">
      <w:start w:val="1"/>
      <w:numFmt w:val="lowerLetter"/>
      <w:lvlText w:val="%5."/>
      <w:lvlJc w:val="left"/>
      <w:pPr>
        <w:ind w:left="3936" w:hanging="360"/>
      </w:pPr>
    </w:lvl>
    <w:lvl w:ilvl="5" w:tplc="3809001B" w:tentative="1">
      <w:start w:val="1"/>
      <w:numFmt w:val="lowerRoman"/>
      <w:lvlText w:val="%6."/>
      <w:lvlJc w:val="right"/>
      <w:pPr>
        <w:ind w:left="4656" w:hanging="180"/>
      </w:pPr>
    </w:lvl>
    <w:lvl w:ilvl="6" w:tplc="3809000F" w:tentative="1">
      <w:start w:val="1"/>
      <w:numFmt w:val="decimal"/>
      <w:lvlText w:val="%7."/>
      <w:lvlJc w:val="left"/>
      <w:pPr>
        <w:ind w:left="5376" w:hanging="360"/>
      </w:pPr>
    </w:lvl>
    <w:lvl w:ilvl="7" w:tplc="38090019" w:tentative="1">
      <w:start w:val="1"/>
      <w:numFmt w:val="lowerLetter"/>
      <w:lvlText w:val="%8."/>
      <w:lvlJc w:val="left"/>
      <w:pPr>
        <w:ind w:left="6096" w:hanging="360"/>
      </w:pPr>
    </w:lvl>
    <w:lvl w:ilvl="8" w:tplc="3809001B" w:tentative="1">
      <w:start w:val="1"/>
      <w:numFmt w:val="lowerRoman"/>
      <w:lvlText w:val="%9."/>
      <w:lvlJc w:val="right"/>
      <w:pPr>
        <w:ind w:left="6816" w:hanging="180"/>
      </w:pPr>
    </w:lvl>
  </w:abstractNum>
  <w:abstractNum w:abstractNumId="21" w15:restartNumberingAfterBreak="0">
    <w:nsid w:val="4A6429F3"/>
    <w:multiLevelType w:val="hybridMultilevel"/>
    <w:tmpl w:val="270E85F4"/>
    <w:lvl w:ilvl="0" w:tplc="DE18B772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E27926"/>
    <w:multiLevelType w:val="hybridMultilevel"/>
    <w:tmpl w:val="3CA4CAB6"/>
    <w:lvl w:ilvl="0" w:tplc="3A702EB4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DED1A47"/>
    <w:multiLevelType w:val="hybridMultilevel"/>
    <w:tmpl w:val="05B08038"/>
    <w:lvl w:ilvl="0" w:tplc="7C125736">
      <w:start w:val="1"/>
      <w:numFmt w:val="decimal"/>
      <w:lvlText w:val="%1)"/>
      <w:lvlJc w:val="left"/>
      <w:pPr>
        <w:ind w:left="7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64" w:hanging="360"/>
      </w:pPr>
    </w:lvl>
    <w:lvl w:ilvl="2" w:tplc="3809001B" w:tentative="1">
      <w:start w:val="1"/>
      <w:numFmt w:val="lowerRoman"/>
      <w:lvlText w:val="%3."/>
      <w:lvlJc w:val="right"/>
      <w:pPr>
        <w:ind w:left="2184" w:hanging="180"/>
      </w:pPr>
    </w:lvl>
    <w:lvl w:ilvl="3" w:tplc="3809000F" w:tentative="1">
      <w:start w:val="1"/>
      <w:numFmt w:val="decimal"/>
      <w:lvlText w:val="%4."/>
      <w:lvlJc w:val="left"/>
      <w:pPr>
        <w:ind w:left="2904" w:hanging="360"/>
      </w:pPr>
    </w:lvl>
    <w:lvl w:ilvl="4" w:tplc="38090019" w:tentative="1">
      <w:start w:val="1"/>
      <w:numFmt w:val="lowerLetter"/>
      <w:lvlText w:val="%5."/>
      <w:lvlJc w:val="left"/>
      <w:pPr>
        <w:ind w:left="3624" w:hanging="360"/>
      </w:pPr>
    </w:lvl>
    <w:lvl w:ilvl="5" w:tplc="3809001B" w:tentative="1">
      <w:start w:val="1"/>
      <w:numFmt w:val="lowerRoman"/>
      <w:lvlText w:val="%6."/>
      <w:lvlJc w:val="right"/>
      <w:pPr>
        <w:ind w:left="4344" w:hanging="180"/>
      </w:pPr>
    </w:lvl>
    <w:lvl w:ilvl="6" w:tplc="3809000F" w:tentative="1">
      <w:start w:val="1"/>
      <w:numFmt w:val="decimal"/>
      <w:lvlText w:val="%7."/>
      <w:lvlJc w:val="left"/>
      <w:pPr>
        <w:ind w:left="5064" w:hanging="360"/>
      </w:pPr>
    </w:lvl>
    <w:lvl w:ilvl="7" w:tplc="38090019" w:tentative="1">
      <w:start w:val="1"/>
      <w:numFmt w:val="lowerLetter"/>
      <w:lvlText w:val="%8."/>
      <w:lvlJc w:val="left"/>
      <w:pPr>
        <w:ind w:left="5784" w:hanging="360"/>
      </w:pPr>
    </w:lvl>
    <w:lvl w:ilvl="8" w:tplc="3809001B" w:tentative="1">
      <w:start w:val="1"/>
      <w:numFmt w:val="lowerRoman"/>
      <w:lvlText w:val="%9."/>
      <w:lvlJc w:val="right"/>
      <w:pPr>
        <w:ind w:left="6504" w:hanging="180"/>
      </w:pPr>
    </w:lvl>
  </w:abstractNum>
  <w:abstractNum w:abstractNumId="29" w15:restartNumberingAfterBreak="0">
    <w:nsid w:val="603D522D"/>
    <w:multiLevelType w:val="hybridMultilevel"/>
    <w:tmpl w:val="BEC2A156"/>
    <w:lvl w:ilvl="0" w:tplc="C6D8E7F2">
      <w:start w:val="1"/>
      <w:numFmt w:val="decimal"/>
      <w:lvlText w:val="%1)"/>
      <w:lvlJc w:val="left"/>
      <w:pPr>
        <w:ind w:left="69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16" w:hanging="360"/>
      </w:pPr>
    </w:lvl>
    <w:lvl w:ilvl="2" w:tplc="3809001B" w:tentative="1">
      <w:start w:val="1"/>
      <w:numFmt w:val="lowerRoman"/>
      <w:lvlText w:val="%3."/>
      <w:lvlJc w:val="right"/>
      <w:pPr>
        <w:ind w:left="2136" w:hanging="180"/>
      </w:pPr>
    </w:lvl>
    <w:lvl w:ilvl="3" w:tplc="3809000F" w:tentative="1">
      <w:start w:val="1"/>
      <w:numFmt w:val="decimal"/>
      <w:lvlText w:val="%4."/>
      <w:lvlJc w:val="left"/>
      <w:pPr>
        <w:ind w:left="2856" w:hanging="360"/>
      </w:pPr>
    </w:lvl>
    <w:lvl w:ilvl="4" w:tplc="38090019" w:tentative="1">
      <w:start w:val="1"/>
      <w:numFmt w:val="lowerLetter"/>
      <w:lvlText w:val="%5."/>
      <w:lvlJc w:val="left"/>
      <w:pPr>
        <w:ind w:left="3576" w:hanging="360"/>
      </w:pPr>
    </w:lvl>
    <w:lvl w:ilvl="5" w:tplc="3809001B" w:tentative="1">
      <w:start w:val="1"/>
      <w:numFmt w:val="lowerRoman"/>
      <w:lvlText w:val="%6."/>
      <w:lvlJc w:val="right"/>
      <w:pPr>
        <w:ind w:left="4296" w:hanging="180"/>
      </w:pPr>
    </w:lvl>
    <w:lvl w:ilvl="6" w:tplc="3809000F" w:tentative="1">
      <w:start w:val="1"/>
      <w:numFmt w:val="decimal"/>
      <w:lvlText w:val="%7."/>
      <w:lvlJc w:val="left"/>
      <w:pPr>
        <w:ind w:left="5016" w:hanging="360"/>
      </w:pPr>
    </w:lvl>
    <w:lvl w:ilvl="7" w:tplc="38090019" w:tentative="1">
      <w:start w:val="1"/>
      <w:numFmt w:val="lowerLetter"/>
      <w:lvlText w:val="%8."/>
      <w:lvlJc w:val="left"/>
      <w:pPr>
        <w:ind w:left="5736" w:hanging="360"/>
      </w:pPr>
    </w:lvl>
    <w:lvl w:ilvl="8" w:tplc="3809001B" w:tentative="1">
      <w:start w:val="1"/>
      <w:numFmt w:val="lowerRoman"/>
      <w:lvlText w:val="%9."/>
      <w:lvlJc w:val="right"/>
      <w:pPr>
        <w:ind w:left="6456" w:hanging="180"/>
      </w:pPr>
    </w:lvl>
  </w:abstractNum>
  <w:abstractNum w:abstractNumId="3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7A7261"/>
    <w:multiLevelType w:val="hybridMultilevel"/>
    <w:tmpl w:val="5DD4FDEE"/>
    <w:lvl w:ilvl="0" w:tplc="D8943F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EC622E"/>
    <w:multiLevelType w:val="multilevel"/>
    <w:tmpl w:val="9B347F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796441"/>
    <w:multiLevelType w:val="hybridMultilevel"/>
    <w:tmpl w:val="C4BCEEF8"/>
    <w:lvl w:ilvl="0" w:tplc="1402F8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284564"/>
    <w:multiLevelType w:val="hybridMultilevel"/>
    <w:tmpl w:val="CD9C5D48"/>
    <w:lvl w:ilvl="0" w:tplc="C5B2B254">
      <w:start w:val="1"/>
      <w:numFmt w:val="decimal"/>
      <w:lvlText w:val="%1)"/>
      <w:lvlJc w:val="left"/>
      <w:pPr>
        <w:ind w:left="69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16" w:hanging="360"/>
      </w:pPr>
    </w:lvl>
    <w:lvl w:ilvl="2" w:tplc="3809001B" w:tentative="1">
      <w:start w:val="1"/>
      <w:numFmt w:val="lowerRoman"/>
      <w:lvlText w:val="%3."/>
      <w:lvlJc w:val="right"/>
      <w:pPr>
        <w:ind w:left="2136" w:hanging="180"/>
      </w:pPr>
    </w:lvl>
    <w:lvl w:ilvl="3" w:tplc="3809000F" w:tentative="1">
      <w:start w:val="1"/>
      <w:numFmt w:val="decimal"/>
      <w:lvlText w:val="%4."/>
      <w:lvlJc w:val="left"/>
      <w:pPr>
        <w:ind w:left="2856" w:hanging="360"/>
      </w:pPr>
    </w:lvl>
    <w:lvl w:ilvl="4" w:tplc="38090019" w:tentative="1">
      <w:start w:val="1"/>
      <w:numFmt w:val="lowerLetter"/>
      <w:lvlText w:val="%5."/>
      <w:lvlJc w:val="left"/>
      <w:pPr>
        <w:ind w:left="3576" w:hanging="360"/>
      </w:pPr>
    </w:lvl>
    <w:lvl w:ilvl="5" w:tplc="3809001B" w:tentative="1">
      <w:start w:val="1"/>
      <w:numFmt w:val="lowerRoman"/>
      <w:lvlText w:val="%6."/>
      <w:lvlJc w:val="right"/>
      <w:pPr>
        <w:ind w:left="4296" w:hanging="180"/>
      </w:pPr>
    </w:lvl>
    <w:lvl w:ilvl="6" w:tplc="3809000F" w:tentative="1">
      <w:start w:val="1"/>
      <w:numFmt w:val="decimal"/>
      <w:lvlText w:val="%7."/>
      <w:lvlJc w:val="left"/>
      <w:pPr>
        <w:ind w:left="5016" w:hanging="360"/>
      </w:pPr>
    </w:lvl>
    <w:lvl w:ilvl="7" w:tplc="38090019" w:tentative="1">
      <w:start w:val="1"/>
      <w:numFmt w:val="lowerLetter"/>
      <w:lvlText w:val="%8."/>
      <w:lvlJc w:val="left"/>
      <w:pPr>
        <w:ind w:left="5736" w:hanging="360"/>
      </w:pPr>
    </w:lvl>
    <w:lvl w:ilvl="8" w:tplc="3809001B" w:tentative="1">
      <w:start w:val="1"/>
      <w:numFmt w:val="lowerRoman"/>
      <w:lvlText w:val="%9."/>
      <w:lvlJc w:val="right"/>
      <w:pPr>
        <w:ind w:left="6456" w:hanging="180"/>
      </w:pPr>
    </w:lvl>
  </w:abstractNum>
  <w:num w:numId="1" w16cid:durableId="458963464">
    <w:abstractNumId w:val="32"/>
  </w:num>
  <w:num w:numId="2" w16cid:durableId="2035881450">
    <w:abstractNumId w:val="5"/>
  </w:num>
  <w:num w:numId="3" w16cid:durableId="1858931230">
    <w:abstractNumId w:val="39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6"/>
  </w:num>
  <w:num w:numId="8" w16cid:durableId="352263455">
    <w:abstractNumId w:val="22"/>
  </w:num>
  <w:num w:numId="9" w16cid:durableId="1971200591">
    <w:abstractNumId w:val="18"/>
  </w:num>
  <w:num w:numId="10" w16cid:durableId="1271085247">
    <w:abstractNumId w:val="6"/>
  </w:num>
  <w:num w:numId="11" w16cid:durableId="1127745981">
    <w:abstractNumId w:val="13"/>
  </w:num>
  <w:num w:numId="12" w16cid:durableId="195318412">
    <w:abstractNumId w:val="15"/>
  </w:num>
  <w:num w:numId="13" w16cid:durableId="1362630418">
    <w:abstractNumId w:val="4"/>
  </w:num>
  <w:num w:numId="14" w16cid:durableId="1547255871">
    <w:abstractNumId w:val="40"/>
  </w:num>
  <w:num w:numId="15" w16cid:durableId="222109974">
    <w:abstractNumId w:val="3"/>
  </w:num>
  <w:num w:numId="16" w16cid:durableId="1322730470">
    <w:abstractNumId w:val="10"/>
  </w:num>
  <w:num w:numId="17" w16cid:durableId="1401102519">
    <w:abstractNumId w:val="26"/>
  </w:num>
  <w:num w:numId="18" w16cid:durableId="1921675293">
    <w:abstractNumId w:val="34"/>
  </w:num>
  <w:num w:numId="19" w16cid:durableId="1527064030">
    <w:abstractNumId w:val="38"/>
  </w:num>
  <w:num w:numId="20" w16cid:durableId="947813951">
    <w:abstractNumId w:val="24"/>
  </w:num>
  <w:num w:numId="21" w16cid:durableId="2018343541">
    <w:abstractNumId w:val="23"/>
  </w:num>
  <w:num w:numId="22" w16cid:durableId="700781828">
    <w:abstractNumId w:val="12"/>
  </w:num>
  <w:num w:numId="23" w16cid:durableId="1980106664">
    <w:abstractNumId w:val="2"/>
  </w:num>
  <w:num w:numId="24" w16cid:durableId="2023046984">
    <w:abstractNumId w:val="14"/>
  </w:num>
  <w:num w:numId="25" w16cid:durableId="1914897578">
    <w:abstractNumId w:val="27"/>
  </w:num>
  <w:num w:numId="26" w16cid:durableId="130297013">
    <w:abstractNumId w:val="30"/>
  </w:num>
  <w:num w:numId="27" w16cid:durableId="81340829">
    <w:abstractNumId w:val="35"/>
  </w:num>
  <w:num w:numId="28" w16cid:durableId="355280638">
    <w:abstractNumId w:val="37"/>
  </w:num>
  <w:num w:numId="29" w16cid:durableId="1088573485">
    <w:abstractNumId w:val="25"/>
  </w:num>
  <w:num w:numId="30" w16cid:durableId="1155604336">
    <w:abstractNumId w:val="8"/>
  </w:num>
  <w:num w:numId="31" w16cid:durableId="1247113711">
    <w:abstractNumId w:val="7"/>
  </w:num>
  <w:num w:numId="32" w16cid:durableId="803082570">
    <w:abstractNumId w:val="21"/>
  </w:num>
  <w:num w:numId="33" w16cid:durableId="678386164">
    <w:abstractNumId w:val="17"/>
  </w:num>
  <w:num w:numId="34" w16cid:durableId="467166011">
    <w:abstractNumId w:val="19"/>
  </w:num>
  <w:num w:numId="35" w16cid:durableId="1914199734">
    <w:abstractNumId w:val="11"/>
  </w:num>
  <w:num w:numId="36" w16cid:durableId="1632133988">
    <w:abstractNumId w:val="28"/>
  </w:num>
  <w:num w:numId="37" w16cid:durableId="64383606">
    <w:abstractNumId w:val="33"/>
  </w:num>
  <w:num w:numId="38" w16cid:durableId="1588074139">
    <w:abstractNumId w:val="41"/>
  </w:num>
  <w:num w:numId="39" w16cid:durableId="1387530749">
    <w:abstractNumId w:val="29"/>
  </w:num>
  <w:num w:numId="40" w16cid:durableId="1447776259">
    <w:abstractNumId w:val="20"/>
  </w:num>
  <w:num w:numId="41" w16cid:durableId="186023907">
    <w:abstractNumId w:val="31"/>
  </w:num>
  <w:num w:numId="42" w16cid:durableId="1585262161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32A4"/>
    <w:rsid w:val="000047AC"/>
    <w:rsid w:val="00005415"/>
    <w:rsid w:val="00007F9D"/>
    <w:rsid w:val="00010605"/>
    <w:rsid w:val="00071FBE"/>
    <w:rsid w:val="000B63F4"/>
    <w:rsid w:val="000E6B64"/>
    <w:rsid w:val="00103236"/>
    <w:rsid w:val="0013143C"/>
    <w:rsid w:val="001336A1"/>
    <w:rsid w:val="001A5260"/>
    <w:rsid w:val="001B1257"/>
    <w:rsid w:val="001D4341"/>
    <w:rsid w:val="001E3080"/>
    <w:rsid w:val="00220818"/>
    <w:rsid w:val="00225579"/>
    <w:rsid w:val="00284265"/>
    <w:rsid w:val="0029064A"/>
    <w:rsid w:val="002C4DF7"/>
    <w:rsid w:val="00300CAC"/>
    <w:rsid w:val="00323454"/>
    <w:rsid w:val="003300ED"/>
    <w:rsid w:val="003446F7"/>
    <w:rsid w:val="00350CDA"/>
    <w:rsid w:val="00382FE8"/>
    <w:rsid w:val="003E412B"/>
    <w:rsid w:val="003E6BDF"/>
    <w:rsid w:val="0040767F"/>
    <w:rsid w:val="00452228"/>
    <w:rsid w:val="00487FE7"/>
    <w:rsid w:val="004A05EA"/>
    <w:rsid w:val="004D130D"/>
    <w:rsid w:val="004D5DBB"/>
    <w:rsid w:val="004E63CB"/>
    <w:rsid w:val="004F7BF4"/>
    <w:rsid w:val="00510A7F"/>
    <w:rsid w:val="00566A7F"/>
    <w:rsid w:val="0058775E"/>
    <w:rsid w:val="00594CB9"/>
    <w:rsid w:val="005B5F6E"/>
    <w:rsid w:val="005C78E3"/>
    <w:rsid w:val="005D2BF9"/>
    <w:rsid w:val="00637B0C"/>
    <w:rsid w:val="00647BDE"/>
    <w:rsid w:val="0066009A"/>
    <w:rsid w:val="0067163E"/>
    <w:rsid w:val="00684FF6"/>
    <w:rsid w:val="0069447A"/>
    <w:rsid w:val="00723FCD"/>
    <w:rsid w:val="007252D9"/>
    <w:rsid w:val="0072698F"/>
    <w:rsid w:val="007F6B6A"/>
    <w:rsid w:val="008511F4"/>
    <w:rsid w:val="00874CD8"/>
    <w:rsid w:val="008A3D4F"/>
    <w:rsid w:val="008C1C5C"/>
    <w:rsid w:val="008E4B03"/>
    <w:rsid w:val="0091086A"/>
    <w:rsid w:val="00917DC5"/>
    <w:rsid w:val="00956672"/>
    <w:rsid w:val="009E16B2"/>
    <w:rsid w:val="00A6755E"/>
    <w:rsid w:val="00A713BA"/>
    <w:rsid w:val="00AD609B"/>
    <w:rsid w:val="00B307BB"/>
    <w:rsid w:val="00B537CE"/>
    <w:rsid w:val="00B657ED"/>
    <w:rsid w:val="00BE7F58"/>
    <w:rsid w:val="00C04942"/>
    <w:rsid w:val="00C472CE"/>
    <w:rsid w:val="00C65576"/>
    <w:rsid w:val="00C939D3"/>
    <w:rsid w:val="00C94097"/>
    <w:rsid w:val="00CC0873"/>
    <w:rsid w:val="00CE3BAA"/>
    <w:rsid w:val="00D567BF"/>
    <w:rsid w:val="00D81CA3"/>
    <w:rsid w:val="00E456CE"/>
    <w:rsid w:val="00E61221"/>
    <w:rsid w:val="00F05406"/>
    <w:rsid w:val="00F36E1D"/>
    <w:rsid w:val="00F429B0"/>
    <w:rsid w:val="00F44BAC"/>
    <w:rsid w:val="00F62D02"/>
    <w:rsid w:val="00F72F98"/>
    <w:rsid w:val="00F762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CE3B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215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14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8</TotalTime>
  <Pages>4</Pages>
  <Words>902</Words>
  <Characters>5147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 sus</cp:lastModifiedBy>
  <cp:revision>28</cp:revision>
  <dcterms:created xsi:type="dcterms:W3CDTF">2022-08-06T09:32:00Z</dcterms:created>
  <dcterms:modified xsi:type="dcterms:W3CDTF">2022-09-03T05:03:00Z</dcterms:modified>
</cp:coreProperties>
</file>